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79717" w14:textId="3C9845B0" w:rsidR="00A94C54" w:rsidRDefault="00797FF4"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2BAF0D02" wp14:editId="015A9E39">
                <wp:simplePos x="0" y="0"/>
                <wp:positionH relativeFrom="column">
                  <wp:posOffset>4035425</wp:posOffset>
                </wp:positionH>
                <wp:positionV relativeFrom="paragraph">
                  <wp:posOffset>540385</wp:posOffset>
                </wp:positionV>
                <wp:extent cx="2412000" cy="9277200"/>
                <wp:effectExtent l="0" t="0" r="7620" b="635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2000" cy="9277200"/>
                          <a:chOff x="0" y="0"/>
                          <a:chExt cx="2411730" cy="9278620"/>
                        </a:xfrm>
                      </wpg:grpSpPr>
                      <pic:pic xmlns:pic="http://schemas.openxmlformats.org/drawingml/2006/picture">
                        <pic:nvPicPr>
                          <pic:cNvPr id="28" name="Picture 27" descr="Abstract flower pattern">
                            <a:extLst>
                              <a:ext uri="{FF2B5EF4-FFF2-40B4-BE49-F238E27FC236}">
                                <a16:creationId xmlns:a16="http://schemas.microsoft.com/office/drawing/2014/main" id="{CA1C3E0E-389A-4070-9901-6E43536F404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0"/>
                            <a:ext cx="2411730" cy="4487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6" descr="Abstract flower pattern">
                            <a:extLst>
                              <a:ext uri="{FF2B5EF4-FFF2-40B4-BE49-F238E27FC236}">
                                <a16:creationId xmlns:a16="http://schemas.microsoft.com/office/drawing/2014/main" id="{41954F55-ACCC-4EAC-9EC3-20D9C7FA0F1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4791075"/>
                            <a:ext cx="2411730" cy="44875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24D4DE" id="Group 1" o:spid="_x0000_s1026" style="position:absolute;margin-left:317.75pt;margin-top:42.55pt;width:189.9pt;height:730.5pt;z-index:-251666432;mso-width-relative:margin;mso-height-relative:margin" coordsize="24117,927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alt="Abstract flower pattern" style="position:absolute;width:24117;height:44875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">
                  <v:imagedata r:id="rId10" o:title="Abstract flower pattern"/>
                </v:shape>
                <v:shape id="Picture 16" o:spid="_x0000_s1028" type="#_x0000_t75" alt="Abstract flower pattern" style="position:absolute;top:47910;width:24117;height:44876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">
                  <v:imagedata r:id="rId10" o:title="Abstract flower pattern"/>
                </v:shape>
              </v:group>
            </w:pict>
          </mc:Fallback>
        </mc:AlternateContent>
      </w:r>
    </w:p>
    <w:tbl>
      <w:tblPr>
        <w:tblW w:w="5000" w:type="pct"/>
        <w:tblCellMar>
          <w:left w:w="709" w:type="dxa"/>
          <w:right w:w="0" w:type="dxa"/>
        </w:tblCellMar>
        <w:tblLook w:val="04A0" w:firstRow="1" w:lastRow="0" w:firstColumn="1" w:lastColumn="0" w:noHBand="0" w:noVBand="1"/>
      </w:tblPr>
      <w:tblGrid>
        <w:gridCol w:w="5718"/>
        <w:gridCol w:w="4966"/>
        <w:gridCol w:w="752"/>
      </w:tblGrid>
      <w:tr w:rsidR="001946ED" w14:paraId="208AD0A4" w14:textId="77777777" w:rsidTr="00CB06E9">
        <w:tc>
          <w:tcPr>
            <w:tcW w:w="569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12B211F4" w14:textId="77777777" w:rsidR="001946ED" w:rsidRDefault="001946ED"/>
        </w:tc>
        <w:tc>
          <w:tcPr>
            <w:tcW w:w="4942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</w:tcBorders>
            <w:tcMar>
              <w:top w:w="4253" w:type="dxa"/>
            </w:tcMar>
          </w:tcPr>
          <w:p w14:paraId="1FC225A4" w14:textId="2EF65E9C" w:rsidR="001946ED" w:rsidRDefault="00842EB2" w:rsidP="001946ED">
            <w:pPr>
              <w:pStyle w:val="Title"/>
            </w:pPr>
            <w:sdt>
              <w:sdtPr>
                <w:id w:val="1799648710"/>
                <w:placeholder>
                  <w:docPart w:val="A24916557CDE4BE4922D9C29ED95B440"/>
                </w:placeholder>
                <w:temporary/>
                <w:showingPlcHdr/>
                <w15:appearance w15:val="hidden"/>
              </w:sdtPr>
              <w:sdtEndPr/>
              <w:sdtContent>
                <w:r w:rsidR="001946ED">
                  <w:t>Please join</w:t>
                </w:r>
              </w:sdtContent>
            </w:sdt>
          </w:p>
        </w:tc>
        <w:tc>
          <w:tcPr>
            <w:tcW w:w="748" w:type="dxa"/>
            <w:tcBorders>
              <w:top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5467789C" w14:textId="2DEAB22D" w:rsidR="001946ED" w:rsidRDefault="001946ED"/>
        </w:tc>
      </w:tr>
      <w:tr w:rsidR="001946ED" w14:paraId="78F80FA3" w14:textId="77777777" w:rsidTr="001946ED">
        <w:tc>
          <w:tcPr>
            <w:tcW w:w="5690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372D204D" w14:textId="77777777" w:rsidR="001946ED" w:rsidRDefault="001946ED"/>
        </w:tc>
        <w:tc>
          <w:tcPr>
            <w:tcW w:w="4942" w:type="dxa"/>
            <w:tcBorders>
              <w:left w:val="single" w:sz="4" w:space="0" w:color="F2F2F2" w:themeColor="background1" w:themeShade="F2"/>
            </w:tcBorders>
            <w:shd w:val="clear" w:color="auto" w:fill="FF9999" w:themeFill="accent2"/>
          </w:tcPr>
          <w:p w14:paraId="16F0ABE7" w14:textId="77777777" w:rsidR="0041021B" w:rsidRDefault="00842EB2" w:rsidP="0041021B">
            <w:pPr>
              <w:pStyle w:val="Subtitle"/>
            </w:pPr>
            <w:sdt>
              <w:sdtPr>
                <w:id w:val="1803336467"/>
                <w:placeholder>
                  <w:docPart w:val="1B55AFCEE71C4C04B50472C7DEA6A093"/>
                </w:placeholder>
                <w:temporary/>
                <w:showingPlcHdr/>
                <w15:appearance w15:val="hidden"/>
              </w:sdtPr>
              <w:sdtEndPr/>
              <w:sdtContent>
                <w:r w:rsidR="0041021B" w:rsidRPr="00CB06E9">
                  <w:t>Flora Persson</w:t>
                </w:r>
              </w:sdtContent>
            </w:sdt>
          </w:p>
          <w:p w14:paraId="593CE816" w14:textId="29FF6B27" w:rsidR="001946ED" w:rsidRDefault="00842EB2" w:rsidP="0041021B">
            <w:sdt>
              <w:sdtPr>
                <w:id w:val="958147043"/>
                <w:placeholder>
                  <w:docPart w:val="A46BDB6CF746423BA8A112F6314FD74A"/>
                </w:placeholder>
                <w:temporary/>
                <w:showingPlcHdr/>
                <w15:appearance w15:val="hidden"/>
              </w:sdtPr>
              <w:sdtEndPr/>
              <w:sdtContent>
                <w:r w:rsidR="0041021B" w:rsidRPr="00CB06E9">
                  <w:t>For their Bridal Shower!</w:t>
                </w:r>
              </w:sdtContent>
            </w:sdt>
          </w:p>
        </w:tc>
        <w:tc>
          <w:tcPr>
            <w:tcW w:w="748" w:type="dxa"/>
            <w:tcBorders>
              <w:right w:val="single" w:sz="4" w:space="0" w:color="F2F2F2" w:themeColor="background1" w:themeShade="F2"/>
            </w:tcBorders>
          </w:tcPr>
          <w:p w14:paraId="10A08417" w14:textId="77777777" w:rsidR="001946ED" w:rsidRDefault="001946ED"/>
        </w:tc>
      </w:tr>
      <w:tr w:rsidR="001946ED" w14:paraId="4281C9E1" w14:textId="77777777" w:rsidTr="00CB06E9">
        <w:tc>
          <w:tcPr>
            <w:tcW w:w="5690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60EEF78A" w14:textId="77777777" w:rsidR="001946ED" w:rsidRDefault="001946ED"/>
        </w:tc>
        <w:tc>
          <w:tcPr>
            <w:tcW w:w="4942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  <w:tcMar>
              <w:top w:w="1418" w:type="dxa"/>
            </w:tcMar>
          </w:tcPr>
          <w:p w14:paraId="4A9B6643" w14:textId="77777777" w:rsidR="001946ED" w:rsidRDefault="001946ED"/>
        </w:tc>
        <w:tc>
          <w:tcPr>
            <w:tcW w:w="748" w:type="dxa"/>
            <w:tcBorders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46AEFF37" w14:textId="77777777" w:rsidR="001946ED" w:rsidRDefault="001946ED"/>
        </w:tc>
      </w:tr>
      <w:tr w:rsidR="00CB06E9" w14:paraId="3A0E989D" w14:textId="77777777" w:rsidTr="00797FF4">
        <w:tc>
          <w:tcPr>
            <w:tcW w:w="5690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680BD30F" w14:textId="77777777" w:rsidR="00CB06E9" w:rsidRDefault="00CB06E9" w:rsidP="00852861"/>
        </w:tc>
        <w:tc>
          <w:tcPr>
            <w:tcW w:w="4942" w:type="dxa"/>
            <w:tcBorders>
              <w:left w:val="single" w:sz="4" w:space="0" w:color="F2F2F2" w:themeColor="background1" w:themeShade="F2"/>
            </w:tcBorders>
            <w:tcMar>
              <w:top w:w="4253" w:type="dxa"/>
            </w:tcMar>
          </w:tcPr>
          <w:p w14:paraId="28ACD678" w14:textId="77777777" w:rsidR="00CB06E9" w:rsidRDefault="00842EB2" w:rsidP="00CB06E9">
            <w:pPr>
              <w:pStyle w:val="Title"/>
            </w:pPr>
            <w:sdt>
              <w:sdtPr>
                <w:id w:val="-1480294919"/>
                <w:placeholder>
                  <w:docPart w:val="D1D49437A7D5474C95154F52841CEAB5"/>
                </w:placeholder>
                <w:temporary/>
                <w:showingPlcHdr/>
                <w15:appearance w15:val="hidden"/>
              </w:sdtPr>
              <w:sdtEndPr/>
              <w:sdtContent>
                <w:r w:rsidR="00CB06E9">
                  <w:t>Please join</w:t>
                </w:r>
              </w:sdtContent>
            </w:sdt>
          </w:p>
        </w:tc>
        <w:tc>
          <w:tcPr>
            <w:tcW w:w="748" w:type="dxa"/>
            <w:tcBorders>
              <w:right w:val="single" w:sz="4" w:space="0" w:color="F2F2F2" w:themeColor="background1" w:themeShade="F2"/>
            </w:tcBorders>
          </w:tcPr>
          <w:p w14:paraId="09AC8247" w14:textId="77777777" w:rsidR="00CB06E9" w:rsidRDefault="00CB06E9" w:rsidP="00852861"/>
        </w:tc>
      </w:tr>
      <w:tr w:rsidR="00CB06E9" w14:paraId="4892BAB7" w14:textId="77777777" w:rsidTr="00797FF4">
        <w:tc>
          <w:tcPr>
            <w:tcW w:w="5690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5D018910" w14:textId="77777777" w:rsidR="00CB06E9" w:rsidRDefault="00CB06E9" w:rsidP="00852861"/>
        </w:tc>
        <w:tc>
          <w:tcPr>
            <w:tcW w:w="4942" w:type="dxa"/>
            <w:tcBorders>
              <w:left w:val="single" w:sz="4" w:space="0" w:color="F2F2F2" w:themeColor="background1" w:themeShade="F2"/>
            </w:tcBorders>
            <w:shd w:val="clear" w:color="auto" w:fill="FF9999" w:themeFill="accent2"/>
          </w:tcPr>
          <w:p w14:paraId="1EF41656" w14:textId="77777777" w:rsidR="00CB06E9" w:rsidRDefault="00842EB2" w:rsidP="00CB06E9">
            <w:pPr>
              <w:pStyle w:val="Subtitle"/>
            </w:pPr>
            <w:sdt>
              <w:sdtPr>
                <w:id w:val="588358719"/>
                <w:placeholder>
                  <w:docPart w:val="420E171AD4054EEC8DD8E395631011B9"/>
                </w:placeholder>
                <w:temporary/>
                <w:showingPlcHdr/>
                <w15:appearance w15:val="hidden"/>
              </w:sdtPr>
              <w:sdtEndPr/>
              <w:sdtContent>
                <w:r w:rsidR="00CB06E9" w:rsidRPr="00CB06E9">
                  <w:t>Flora Persson</w:t>
                </w:r>
              </w:sdtContent>
            </w:sdt>
          </w:p>
          <w:p w14:paraId="1509ADD2" w14:textId="77777777" w:rsidR="00CB06E9" w:rsidRDefault="00842EB2" w:rsidP="00852861">
            <w:sdt>
              <w:sdtPr>
                <w:id w:val="1677148535"/>
                <w:placeholder>
                  <w:docPart w:val="8655D3304E7A4E538DC57FC9A169C255"/>
                </w:placeholder>
                <w:temporary/>
                <w:showingPlcHdr/>
                <w15:appearance w15:val="hidden"/>
              </w:sdtPr>
              <w:sdtEndPr/>
              <w:sdtContent>
                <w:r w:rsidR="00CB06E9" w:rsidRPr="00CB06E9">
                  <w:t>For their Bridal Shower!</w:t>
                </w:r>
              </w:sdtContent>
            </w:sdt>
          </w:p>
        </w:tc>
        <w:tc>
          <w:tcPr>
            <w:tcW w:w="748" w:type="dxa"/>
            <w:tcBorders>
              <w:right w:val="single" w:sz="4" w:space="0" w:color="F2F2F2" w:themeColor="background1" w:themeShade="F2"/>
            </w:tcBorders>
          </w:tcPr>
          <w:p w14:paraId="2F5E1D31" w14:textId="77777777" w:rsidR="00CB06E9" w:rsidRDefault="00CB06E9" w:rsidP="00852861"/>
        </w:tc>
      </w:tr>
      <w:tr w:rsidR="007852C6" w14:paraId="765781F4" w14:textId="77777777" w:rsidTr="0041021B">
        <w:trPr>
          <w:trHeight w:val="54"/>
        </w:trPr>
        <w:tc>
          <w:tcPr>
            <w:tcW w:w="5690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4011D71F" w14:textId="77777777" w:rsidR="00CB06E9" w:rsidRDefault="00CB06E9" w:rsidP="00852861"/>
        </w:tc>
        <w:tc>
          <w:tcPr>
            <w:tcW w:w="4942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  <w:tcMar>
              <w:top w:w="1418" w:type="dxa"/>
            </w:tcMar>
          </w:tcPr>
          <w:p w14:paraId="07769589" w14:textId="77777777" w:rsidR="00CB06E9" w:rsidRDefault="00CB06E9" w:rsidP="00852861"/>
        </w:tc>
        <w:tc>
          <w:tcPr>
            <w:tcW w:w="748" w:type="dxa"/>
            <w:tcBorders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6B535101" w14:textId="77777777" w:rsidR="00CB06E9" w:rsidRDefault="00CB06E9" w:rsidP="00852861"/>
        </w:tc>
      </w:tr>
    </w:tbl>
    <w:p w14:paraId="4A0DC89A" w14:textId="3135A1B1" w:rsidR="00A94C54" w:rsidRDefault="00A94C54"/>
    <w:p w14:paraId="7188D07A" w14:textId="621CDD44" w:rsidR="007852C6" w:rsidRDefault="007852C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6740DE12" wp14:editId="34081798">
                <wp:simplePos x="0" y="0"/>
                <wp:positionH relativeFrom="column">
                  <wp:posOffset>-14605</wp:posOffset>
                </wp:positionH>
                <wp:positionV relativeFrom="paragraph">
                  <wp:posOffset>723900</wp:posOffset>
                </wp:positionV>
                <wp:extent cx="7279200" cy="85968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9200" cy="8596800"/>
                          <a:chOff x="0" y="0"/>
                          <a:chExt cx="7278370" cy="8595360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4791075"/>
                            <a:ext cx="1543685" cy="3804285"/>
                          </a:xfrm>
                          <a:custGeom>
                            <a:avLst/>
                            <a:gdLst>
                              <a:gd name="connsiteX0" fmla="*/ 0 w 1201665"/>
                              <a:gd name="connsiteY0" fmla="*/ 0 h 2960390"/>
                              <a:gd name="connsiteX1" fmla="*/ 1201665 w 1201665"/>
                              <a:gd name="connsiteY1" fmla="*/ 0 h 2960390"/>
                              <a:gd name="connsiteX2" fmla="*/ 1201665 w 1201665"/>
                              <a:gd name="connsiteY2" fmla="*/ 2960390 h 2960390"/>
                              <a:gd name="connsiteX3" fmla="*/ 0 w 1201665"/>
                              <a:gd name="connsiteY3" fmla="*/ 2960390 h 296039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201665" h="2960390">
                                <a:moveTo>
                                  <a:pt x="0" y="0"/>
                                </a:moveTo>
                                <a:lnTo>
                                  <a:pt x="1201665" y="0"/>
                                </a:lnTo>
                                <a:lnTo>
                                  <a:pt x="1201665" y="2960390"/>
                                </a:lnTo>
                                <a:lnTo>
                                  <a:pt x="0" y="2960390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27" name="Picture 27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7325" y="5172075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9525" y="5057775"/>
                            <a:ext cx="1114425" cy="1701800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31" name="Picture 31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685" cy="3804285"/>
                          </a:xfrm>
                          <a:custGeom>
                            <a:avLst/>
                            <a:gdLst>
                              <a:gd name="connsiteX0" fmla="*/ 0 w 1201665"/>
                              <a:gd name="connsiteY0" fmla="*/ 0 h 2960390"/>
                              <a:gd name="connsiteX1" fmla="*/ 1201665 w 1201665"/>
                              <a:gd name="connsiteY1" fmla="*/ 0 h 2960390"/>
                              <a:gd name="connsiteX2" fmla="*/ 1201665 w 1201665"/>
                              <a:gd name="connsiteY2" fmla="*/ 2960390 h 2960390"/>
                              <a:gd name="connsiteX3" fmla="*/ 0 w 1201665"/>
                              <a:gd name="connsiteY3" fmla="*/ 2960390 h 296039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201665" h="2960390">
                                <a:moveTo>
                                  <a:pt x="0" y="0"/>
                                </a:moveTo>
                                <a:lnTo>
                                  <a:pt x="1201665" y="0"/>
                                </a:lnTo>
                                <a:lnTo>
                                  <a:pt x="1201665" y="2960390"/>
                                </a:lnTo>
                                <a:lnTo>
                                  <a:pt x="0" y="2960390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66" name="Picture 66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7325" y="381000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" name="Picture 67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9525" y="276225"/>
                            <a:ext cx="1114425" cy="1701800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7E44C6" id="Group 4" o:spid="_x0000_s1026" style="position:absolute;margin-left:-1.15pt;margin-top:57pt;width:573.15pt;height:676.9pt;z-index:-251640832;mso-width-relative:margin;mso-height-relative:margin" coordsize="72783,85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">
                <v:shape id="Picture 23" o:spid="_x0000_s1027" type="#_x0000_t75" alt="Abstract flower pattern" style="position:absolute;top:47910;width:15436;height:38043;visibility:visible;mso-wrap-style:square" coordsize="1201665,2960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" path="m,l1201665,r,2960390l,2960390,,xe">
                  <v:imagedata r:id="rId14" o:title="Abstract flower pattern"/>
                  <v:formulas/>
                  <v:path o:extrusionok="t" o:connecttype="custom" o:connectlocs="0,0;1543685,0;1543685,3804285;0,3804285" o:connectangles="0,0,0,0"/>
                </v:shape>
                <v:shape id="Picture 27" o:spid="_x0000_s1028" type="#_x0000_t75" alt="Abstract flower pattern" style="position:absolute;left:52673;top:51720;width:20110;height:159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">
                  <v:imagedata r:id="rId15" o:title="Abstract flower pattern"/>
                </v:shape>
                <v:shape id="Picture 29" o:spid="_x0000_s1029" type="#_x0000_t75" alt="Abstract flower pattern" style="position:absolute;left:95;top:50577;width:11144;height:17018;rotation:180;flip: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" path="m,l658203,r,1004866l,1004866,,xe">
                  <v:imagedata r:id="rId16" o:title="Abstract flower pattern"/>
                  <v:formulas/>
                  <v:path o:extrusionok="t" o:connecttype="custom" o:connectlocs="0,0;1114425,0;1114425,1701800;0,1701800" o:connectangles="0,0,0,0"/>
                </v:shape>
                <v:shape id="Picture 31" o:spid="_x0000_s1030" type="#_x0000_t75" alt="Abstract flower pattern" style="position:absolute;width:15436;height:38042;visibility:visible;mso-wrap-style:square" coordsize="1201665,2960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" path="m,l1201665,r,2960390l,2960390,,xe">
                  <v:imagedata r:id="rId14" o:title="Abstract flower pattern"/>
                  <v:formulas/>
                  <v:path o:extrusionok="t" o:connecttype="custom" o:connectlocs="0,0;1543685,0;1543685,3804285;0,3804285" o:connectangles="0,0,0,0"/>
                </v:shape>
                <v:shape id="Picture 66" o:spid="_x0000_s1031" type="#_x0000_t75" alt="Abstract flower pattern" style="position:absolute;left:52673;top:3810;width:20110;height:15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">
                  <v:imagedata r:id="rId15" o:title="Abstract flower pattern"/>
                </v:shape>
                <v:shape id="Picture 67" o:spid="_x0000_s1032" type="#_x0000_t75" alt="Abstract flower pattern" style="position:absolute;left:95;top:2762;width:11144;height:17018;rotation:180;flip: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" path="m,l658203,r,1004866l,1004866,,xe">
                  <v:imagedata r:id="rId16" o:title="Abstract flower pattern"/>
                  <v:formulas/>
                  <v:path o:extrusionok="t" o:connecttype="custom" o:connectlocs="0,0;1114425,0;1114425,1701800;0,1701800" o:connectangles="0,0,0,0"/>
                </v:shape>
              </v:group>
            </w:pict>
          </mc:Fallback>
        </mc:AlternateContent>
      </w:r>
    </w:p>
    <w:tbl>
      <w:tblPr>
        <w:tblW w:w="5000" w:type="pct"/>
        <w:tblCellMar>
          <w:left w:w="709" w:type="dxa"/>
          <w:right w:w="0" w:type="dxa"/>
        </w:tblCellMar>
        <w:tblLook w:val="04A0" w:firstRow="1" w:lastRow="0" w:firstColumn="1" w:lastColumn="0" w:noHBand="0" w:noVBand="1"/>
      </w:tblPr>
      <w:tblGrid>
        <w:gridCol w:w="5718"/>
        <w:gridCol w:w="4342"/>
        <w:gridCol w:w="1376"/>
      </w:tblGrid>
      <w:tr w:rsidR="006444A8" w14:paraId="7AD52BA6" w14:textId="77777777" w:rsidTr="006E27F9">
        <w:tc>
          <w:tcPr>
            <w:tcW w:w="5718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FE4C2A1" w14:textId="3927F972" w:rsidR="007852C6" w:rsidRDefault="007852C6" w:rsidP="00852861"/>
        </w:tc>
        <w:tc>
          <w:tcPr>
            <w:tcW w:w="4342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</w:tcBorders>
            <w:tcMar>
              <w:top w:w="3969" w:type="dxa"/>
            </w:tcMar>
          </w:tcPr>
          <w:p w14:paraId="760B5707" w14:textId="4B038BF4" w:rsidR="007852C6" w:rsidRDefault="007852C6" w:rsidP="00852861">
            <w:pPr>
              <w:pStyle w:val="Title"/>
            </w:pPr>
          </w:p>
        </w:tc>
        <w:tc>
          <w:tcPr>
            <w:tcW w:w="1376" w:type="dxa"/>
            <w:tcBorders>
              <w:top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C169EC1" w14:textId="77777777" w:rsidR="007852C6" w:rsidRDefault="007852C6" w:rsidP="00852861"/>
        </w:tc>
      </w:tr>
      <w:tr w:rsidR="006444A8" w14:paraId="59DA2A6A" w14:textId="77777777" w:rsidTr="006E27F9">
        <w:tc>
          <w:tcPr>
            <w:tcW w:w="5718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5EF881D4" w14:textId="77777777" w:rsidR="007852C6" w:rsidRDefault="007852C6" w:rsidP="00852861"/>
        </w:tc>
        <w:tc>
          <w:tcPr>
            <w:tcW w:w="4342" w:type="dxa"/>
            <w:tcBorders>
              <w:left w:val="single" w:sz="4" w:space="0" w:color="F2F2F2" w:themeColor="background1" w:themeShade="F2"/>
            </w:tcBorders>
            <w:shd w:val="clear" w:color="auto" w:fill="FFC000" w:themeFill="accent4"/>
            <w:tcMar>
              <w:top w:w="170" w:type="dxa"/>
              <w:bottom w:w="57" w:type="dxa"/>
            </w:tcMar>
          </w:tcPr>
          <w:p w14:paraId="7E998C09" w14:textId="7E02AAFF" w:rsidR="007852C6" w:rsidRPr="007852C6" w:rsidRDefault="00842EB2" w:rsidP="007852C6">
            <w:sdt>
              <w:sdtPr>
                <w:rPr>
                  <w:rStyle w:val="Strong"/>
                </w:rPr>
                <w:id w:val="435028915"/>
                <w:placeholder>
                  <w:docPart w:val="F9F4C253E14847549C12F1BED10C1E89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</w:rPr>
              </w:sdtEndPr>
              <w:sdtContent>
                <w:r w:rsidR="007852C6" w:rsidRPr="00D00704">
                  <w:rPr>
                    <w:rStyle w:val="Strong"/>
                  </w:rPr>
                  <w:t>DATE:</w:t>
                </w:r>
              </w:sdtContent>
            </w:sdt>
            <w:r w:rsidR="007852C6" w:rsidRPr="007852C6">
              <w:t xml:space="preserve"> </w:t>
            </w:r>
            <w:sdt>
              <w:sdtPr>
                <w:id w:val="679466408"/>
                <w:placeholder>
                  <w:docPart w:val="055986A69E12499FADD3300F3F193A09"/>
                </w:placeholder>
                <w:temporary/>
                <w:showingPlcHdr/>
                <w15:appearance w15:val="hidden"/>
              </w:sdtPr>
              <w:sdtEndPr/>
              <w:sdtContent>
                <w:r w:rsidR="007852C6" w:rsidRPr="007852C6">
                  <w:t>[</w:t>
                </w:r>
                <w:r w:rsidR="00DE2D49">
                  <w:t>D</w:t>
                </w:r>
                <w:r w:rsidR="007852C6" w:rsidRPr="007852C6">
                  <w:t>ate]</w:t>
                </w:r>
              </w:sdtContent>
            </w:sdt>
          </w:p>
          <w:p w14:paraId="583D31DB" w14:textId="08DBF0A3" w:rsidR="007852C6" w:rsidRPr="007852C6" w:rsidRDefault="00842EB2" w:rsidP="007852C6">
            <w:sdt>
              <w:sdtPr>
                <w:rPr>
                  <w:rStyle w:val="Strong"/>
                </w:rPr>
                <w:id w:val="1185933829"/>
                <w:placeholder>
                  <w:docPart w:val="B226712EA5714A409EFAD3EF24300346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</w:rPr>
              </w:sdtEndPr>
              <w:sdtContent>
                <w:r w:rsidR="007852C6" w:rsidRPr="00D00704">
                  <w:rPr>
                    <w:rStyle w:val="Strong"/>
                  </w:rPr>
                  <w:t>TIME:</w:t>
                </w:r>
              </w:sdtContent>
            </w:sdt>
            <w:r w:rsidR="007852C6" w:rsidRPr="007852C6">
              <w:t xml:space="preserve"> </w:t>
            </w:r>
            <w:sdt>
              <w:sdtPr>
                <w:id w:val="1871104961"/>
                <w:placeholder>
                  <w:docPart w:val="F6ABFB539EDD4EF09C8CC7AD9BEBC1D9"/>
                </w:placeholder>
                <w:temporary/>
                <w:showingPlcHdr/>
                <w15:appearance w15:val="hidden"/>
              </w:sdtPr>
              <w:sdtEndPr/>
              <w:sdtContent>
                <w:r w:rsidR="0041021B" w:rsidRPr="007852C6">
                  <w:t>[</w:t>
                </w:r>
                <w:r w:rsidR="0041021B">
                  <w:t>Time</w:t>
                </w:r>
                <w:r w:rsidR="0041021B" w:rsidRPr="007852C6">
                  <w:t>]</w:t>
                </w:r>
              </w:sdtContent>
            </w:sdt>
          </w:p>
          <w:p w14:paraId="639E364B" w14:textId="1F2E9BB5" w:rsidR="007852C6" w:rsidRDefault="00842EB2" w:rsidP="00852861">
            <w:sdt>
              <w:sdtPr>
                <w:rPr>
                  <w:rStyle w:val="Strong"/>
                </w:rPr>
                <w:id w:val="-1567883709"/>
                <w:placeholder>
                  <w:docPart w:val="F711AD5FD19A4F57A3A03BB41CA42299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</w:rPr>
              </w:sdtEndPr>
              <w:sdtContent>
                <w:r w:rsidR="007852C6" w:rsidRPr="00D00704">
                  <w:rPr>
                    <w:rStyle w:val="Strong"/>
                  </w:rPr>
                  <w:t>LOCATION:</w:t>
                </w:r>
              </w:sdtContent>
            </w:sdt>
            <w:r w:rsidR="007852C6" w:rsidRPr="007852C6">
              <w:t xml:space="preserve"> </w:t>
            </w:r>
            <w:sdt>
              <w:sdtPr>
                <w:id w:val="1190569223"/>
                <w:placeholder>
                  <w:docPart w:val="31934E88504B45C08F790DB0D77E7E4E"/>
                </w:placeholder>
                <w:temporary/>
                <w:showingPlcHdr/>
                <w15:appearance w15:val="hidden"/>
              </w:sdtPr>
              <w:sdtEndPr/>
              <w:sdtContent>
                <w:r w:rsidR="0041021B" w:rsidRPr="007852C6">
                  <w:t>[</w:t>
                </w:r>
                <w:r w:rsidR="0041021B">
                  <w:t>Location</w:t>
                </w:r>
                <w:r w:rsidR="0041021B" w:rsidRPr="007852C6">
                  <w:t>]</w:t>
                </w:r>
              </w:sdtContent>
            </w:sdt>
          </w:p>
        </w:tc>
        <w:tc>
          <w:tcPr>
            <w:tcW w:w="1376" w:type="dxa"/>
            <w:tcBorders>
              <w:right w:val="single" w:sz="4" w:space="0" w:color="F2F2F2" w:themeColor="background1" w:themeShade="F2"/>
            </w:tcBorders>
          </w:tcPr>
          <w:p w14:paraId="4795D35B" w14:textId="77777777" w:rsidR="007852C6" w:rsidRDefault="007852C6" w:rsidP="00852861"/>
        </w:tc>
      </w:tr>
      <w:tr w:rsidR="007852C6" w14:paraId="00465894" w14:textId="77777777" w:rsidTr="006E27F9">
        <w:tc>
          <w:tcPr>
            <w:tcW w:w="5718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19A14FA" w14:textId="77777777" w:rsidR="007852C6" w:rsidRDefault="007852C6" w:rsidP="00852861"/>
        </w:tc>
        <w:tc>
          <w:tcPr>
            <w:tcW w:w="4342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  <w:tcMar>
              <w:top w:w="170" w:type="dxa"/>
              <w:bottom w:w="510" w:type="dxa"/>
            </w:tcMar>
          </w:tcPr>
          <w:p w14:paraId="68523F7C" w14:textId="2B418631" w:rsidR="00D00704" w:rsidRPr="00D00704" w:rsidRDefault="00842EB2" w:rsidP="00D00704">
            <w:pPr>
              <w:pStyle w:val="Heading1"/>
            </w:pPr>
            <w:sdt>
              <w:sdtPr>
                <w:id w:val="-1364436198"/>
                <w:placeholder>
                  <w:docPart w:val="3092C7D8CD5C441CAA2C77CEF4D688FA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Registered at:</w:t>
                </w:r>
              </w:sdtContent>
            </w:sdt>
            <w:r w:rsidR="00D00704" w:rsidRPr="00D00704">
              <w:t xml:space="preserve"> </w:t>
            </w:r>
            <w:sdt>
              <w:sdtPr>
                <w:id w:val="1571389109"/>
                <w:placeholder>
                  <w:docPart w:val="B200FA726325463FB4F847B941D23609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[Store Name]</w:t>
                </w:r>
              </w:sdtContent>
            </w:sdt>
          </w:p>
          <w:p w14:paraId="365A66DE" w14:textId="5E864AA9" w:rsidR="00D00704" w:rsidRPr="00D00704" w:rsidRDefault="00842EB2" w:rsidP="00D00704">
            <w:pPr>
              <w:pStyle w:val="Heading1"/>
            </w:pPr>
            <w:sdt>
              <w:sdtPr>
                <w:id w:val="1167510645"/>
                <w:placeholder>
                  <w:docPart w:val="CF0124793D144292ABFD39B83E5C8787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RSVP by</w:t>
                </w:r>
              </w:sdtContent>
            </w:sdt>
            <w:r w:rsidR="00D00704" w:rsidRPr="00D00704">
              <w:t xml:space="preserve"> </w:t>
            </w:r>
            <w:sdt>
              <w:sdtPr>
                <w:id w:val="-29572609"/>
                <w:placeholder>
                  <w:docPart w:val="A8B340DBFD7C45819086B9109F117799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[Click to select date]</w:t>
                </w:r>
              </w:sdtContent>
            </w:sdt>
            <w:r w:rsidR="00D00704" w:rsidRPr="00D00704">
              <w:t xml:space="preserve"> </w:t>
            </w:r>
            <w:sdt>
              <w:sdtPr>
                <w:id w:val="-1357882566"/>
                <w:placeholder>
                  <w:docPart w:val="4DF01EF6E8424D599DECFEA1E456FF7E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to</w:t>
                </w:r>
              </w:sdtContent>
            </w:sdt>
          </w:p>
          <w:p w14:paraId="2F2386F3" w14:textId="5ABCB5FB" w:rsidR="007852C6" w:rsidRDefault="00842EB2" w:rsidP="00D00704">
            <w:pPr>
              <w:pStyle w:val="Heading1"/>
            </w:pPr>
            <w:sdt>
              <w:sdtPr>
                <w:id w:val="-903833399"/>
                <w:placeholder>
                  <w:docPart w:val="620D1029C8FD4CF4916F0A30C6C322FE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[Name]</w:t>
                </w:r>
              </w:sdtContent>
            </w:sdt>
            <w:r w:rsidR="00D00704" w:rsidRPr="00D00704">
              <w:t xml:space="preserve"> </w:t>
            </w:r>
            <w:sdt>
              <w:sdtPr>
                <w:id w:val="-719048881"/>
                <w:placeholder>
                  <w:docPart w:val="89995ED0B153437B9F2C1AEE8A96CFA2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at</w:t>
                </w:r>
              </w:sdtContent>
            </w:sdt>
            <w:r w:rsidR="00D00704" w:rsidRPr="00D00704">
              <w:t xml:space="preserve"> </w:t>
            </w:r>
            <w:sdt>
              <w:sdtPr>
                <w:id w:val="-1117914754"/>
                <w:placeholder>
                  <w:docPart w:val="3388F715FC694938A606D74F9493AC41"/>
                </w:placeholder>
                <w:temporary/>
                <w:showingPlcHdr/>
                <w15:appearance w15:val="hidden"/>
              </w:sdtPr>
              <w:sdtEndPr/>
              <w:sdtContent>
                <w:r w:rsidR="00D00704" w:rsidRPr="00D00704">
                  <w:t>[phone]</w:t>
                </w:r>
              </w:sdtContent>
            </w:sdt>
          </w:p>
        </w:tc>
        <w:tc>
          <w:tcPr>
            <w:tcW w:w="1376" w:type="dxa"/>
            <w:tcBorders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00FCE0BD" w14:textId="77777777" w:rsidR="007852C6" w:rsidRDefault="007852C6" w:rsidP="00852861"/>
        </w:tc>
      </w:tr>
      <w:tr w:rsidR="007852C6" w14:paraId="37423193" w14:textId="77777777" w:rsidTr="006E27F9">
        <w:tc>
          <w:tcPr>
            <w:tcW w:w="5718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5C0D5CC" w14:textId="77777777" w:rsidR="007852C6" w:rsidRDefault="007852C6" w:rsidP="00852861"/>
        </w:tc>
        <w:tc>
          <w:tcPr>
            <w:tcW w:w="4342" w:type="dxa"/>
            <w:tcBorders>
              <w:left w:val="single" w:sz="4" w:space="0" w:color="F2F2F2" w:themeColor="background1" w:themeShade="F2"/>
            </w:tcBorders>
            <w:tcMar>
              <w:top w:w="3969" w:type="dxa"/>
            </w:tcMar>
          </w:tcPr>
          <w:p w14:paraId="71D6C2A4" w14:textId="0FAE8442" w:rsidR="007852C6" w:rsidRDefault="007852C6" w:rsidP="00852861">
            <w:pPr>
              <w:pStyle w:val="Title"/>
            </w:pPr>
          </w:p>
        </w:tc>
        <w:tc>
          <w:tcPr>
            <w:tcW w:w="1376" w:type="dxa"/>
            <w:tcBorders>
              <w:right w:val="single" w:sz="4" w:space="0" w:color="F2F2F2" w:themeColor="background1" w:themeShade="F2"/>
            </w:tcBorders>
          </w:tcPr>
          <w:p w14:paraId="56F6059D" w14:textId="77777777" w:rsidR="007852C6" w:rsidRDefault="007852C6" w:rsidP="00852861"/>
        </w:tc>
      </w:tr>
      <w:tr w:rsidR="007852C6" w14:paraId="48A641D6" w14:textId="77777777" w:rsidTr="006E27F9">
        <w:tc>
          <w:tcPr>
            <w:tcW w:w="5718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0174B091" w14:textId="77777777" w:rsidR="007852C6" w:rsidRDefault="007852C6" w:rsidP="00852861"/>
        </w:tc>
        <w:tc>
          <w:tcPr>
            <w:tcW w:w="4342" w:type="dxa"/>
            <w:tcBorders>
              <w:left w:val="single" w:sz="4" w:space="0" w:color="F2F2F2" w:themeColor="background1" w:themeShade="F2"/>
            </w:tcBorders>
            <w:shd w:val="clear" w:color="auto" w:fill="FFC000" w:themeFill="accent4"/>
            <w:tcMar>
              <w:top w:w="170" w:type="dxa"/>
              <w:bottom w:w="57" w:type="dxa"/>
            </w:tcMar>
          </w:tcPr>
          <w:p w14:paraId="4616AB6B" w14:textId="540EE5BB" w:rsidR="000829F2" w:rsidRPr="007852C6" w:rsidRDefault="00842EB2" w:rsidP="000829F2">
            <w:sdt>
              <w:sdtPr>
                <w:rPr>
                  <w:rStyle w:val="Strong"/>
                </w:rPr>
                <w:id w:val="-227380753"/>
                <w:placeholder>
                  <w:docPart w:val="D338DA3E22004B88A5A83B868D7D2CFB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</w:rPr>
              </w:sdtEndPr>
              <w:sdtContent>
                <w:r w:rsidR="000829F2" w:rsidRPr="00D00704">
                  <w:rPr>
                    <w:rStyle w:val="Strong"/>
                  </w:rPr>
                  <w:t>DATE:</w:t>
                </w:r>
              </w:sdtContent>
            </w:sdt>
            <w:r w:rsidR="000829F2" w:rsidRPr="007852C6">
              <w:t xml:space="preserve"> </w:t>
            </w:r>
            <w:sdt>
              <w:sdtPr>
                <w:id w:val="931399830"/>
                <w:placeholder>
                  <w:docPart w:val="A59F1935AF6C472C86BFEE5DF6E8A853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7852C6">
                  <w:t>[</w:t>
                </w:r>
                <w:r w:rsidR="00DE2D49">
                  <w:t>D</w:t>
                </w:r>
                <w:r w:rsidR="000829F2" w:rsidRPr="007852C6">
                  <w:t>ate]</w:t>
                </w:r>
              </w:sdtContent>
            </w:sdt>
          </w:p>
          <w:p w14:paraId="6EBB1065" w14:textId="3EA7F504" w:rsidR="000829F2" w:rsidRPr="007852C6" w:rsidRDefault="00842EB2" w:rsidP="000829F2">
            <w:sdt>
              <w:sdtPr>
                <w:rPr>
                  <w:rStyle w:val="Strong"/>
                </w:rPr>
                <w:id w:val="-1101876039"/>
                <w:placeholder>
                  <w:docPart w:val="F21FB455EAD046598E0A16223D2ECD25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</w:rPr>
              </w:sdtEndPr>
              <w:sdtContent>
                <w:r w:rsidR="000829F2" w:rsidRPr="00D00704">
                  <w:rPr>
                    <w:rStyle w:val="Strong"/>
                  </w:rPr>
                  <w:t>TIME:</w:t>
                </w:r>
              </w:sdtContent>
            </w:sdt>
            <w:r w:rsidR="000829F2" w:rsidRPr="007852C6">
              <w:t xml:space="preserve"> </w:t>
            </w:r>
            <w:sdt>
              <w:sdtPr>
                <w:id w:val="1003398962"/>
                <w:placeholder>
                  <w:docPart w:val="6AC1F1424BB349CBA1F34CE8D17FBF63"/>
                </w:placeholder>
                <w:temporary/>
                <w:showingPlcHdr/>
                <w15:appearance w15:val="hidden"/>
              </w:sdtPr>
              <w:sdtEndPr/>
              <w:sdtContent>
                <w:r w:rsidR="0041021B" w:rsidRPr="007852C6">
                  <w:t>[</w:t>
                </w:r>
                <w:r w:rsidR="0041021B">
                  <w:t>Time</w:t>
                </w:r>
                <w:r w:rsidR="0041021B" w:rsidRPr="007852C6">
                  <w:t>]</w:t>
                </w:r>
              </w:sdtContent>
            </w:sdt>
          </w:p>
          <w:p w14:paraId="2FDDF42B" w14:textId="3FFB451F" w:rsidR="007852C6" w:rsidRDefault="00842EB2" w:rsidP="000829F2">
            <w:sdt>
              <w:sdtPr>
                <w:rPr>
                  <w:rStyle w:val="Strong"/>
                </w:rPr>
                <w:id w:val="1407418848"/>
                <w:placeholder>
                  <w:docPart w:val="C74001EB0A9F4B8A83C6F35DF55BE912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</w:rPr>
              </w:sdtEndPr>
              <w:sdtContent>
                <w:r w:rsidR="000829F2" w:rsidRPr="00D00704">
                  <w:rPr>
                    <w:rStyle w:val="Strong"/>
                  </w:rPr>
                  <w:t>LOCATION:</w:t>
                </w:r>
              </w:sdtContent>
            </w:sdt>
            <w:r w:rsidR="000829F2" w:rsidRPr="007852C6">
              <w:t xml:space="preserve"> </w:t>
            </w:r>
            <w:sdt>
              <w:sdtPr>
                <w:id w:val="789255165"/>
                <w:placeholder>
                  <w:docPart w:val="0061CBB5140141BDA030DD6621FA6B96"/>
                </w:placeholder>
                <w:temporary/>
                <w:showingPlcHdr/>
                <w15:appearance w15:val="hidden"/>
              </w:sdtPr>
              <w:sdtEndPr/>
              <w:sdtContent>
                <w:r w:rsidR="0041021B" w:rsidRPr="007852C6">
                  <w:t>[</w:t>
                </w:r>
                <w:r w:rsidR="0041021B">
                  <w:t>Location</w:t>
                </w:r>
                <w:r w:rsidR="0041021B" w:rsidRPr="007852C6">
                  <w:t>]</w:t>
                </w:r>
              </w:sdtContent>
            </w:sdt>
          </w:p>
        </w:tc>
        <w:tc>
          <w:tcPr>
            <w:tcW w:w="1376" w:type="dxa"/>
            <w:tcBorders>
              <w:right w:val="single" w:sz="4" w:space="0" w:color="F2F2F2" w:themeColor="background1" w:themeShade="F2"/>
            </w:tcBorders>
          </w:tcPr>
          <w:p w14:paraId="70ECD4A2" w14:textId="77777777" w:rsidR="007852C6" w:rsidRDefault="007852C6" w:rsidP="00852861"/>
        </w:tc>
      </w:tr>
      <w:tr w:rsidR="007852C6" w14:paraId="61C2BCD0" w14:textId="77777777" w:rsidTr="006E27F9">
        <w:tc>
          <w:tcPr>
            <w:tcW w:w="5718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2D3899AB" w14:textId="77777777" w:rsidR="007852C6" w:rsidRDefault="007852C6" w:rsidP="00852861"/>
        </w:tc>
        <w:tc>
          <w:tcPr>
            <w:tcW w:w="4342" w:type="dxa"/>
            <w:tcBorders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  <w:tcMar>
              <w:top w:w="170" w:type="dxa"/>
              <w:bottom w:w="510" w:type="dxa"/>
            </w:tcMar>
          </w:tcPr>
          <w:p w14:paraId="003F7C34" w14:textId="77777777" w:rsidR="000829F2" w:rsidRPr="00D00704" w:rsidRDefault="00842EB2" w:rsidP="000829F2">
            <w:pPr>
              <w:pStyle w:val="Heading1"/>
            </w:pPr>
            <w:sdt>
              <w:sdtPr>
                <w:id w:val="161753045"/>
                <w:placeholder>
                  <w:docPart w:val="FBD7D579438B4247B049B581D64B74ED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Registered at:</w:t>
                </w:r>
              </w:sdtContent>
            </w:sdt>
            <w:r w:rsidR="000829F2" w:rsidRPr="00D00704">
              <w:t xml:space="preserve"> </w:t>
            </w:r>
            <w:sdt>
              <w:sdtPr>
                <w:id w:val="1776277535"/>
                <w:placeholder>
                  <w:docPart w:val="CE70F2253886477BA09266FD3B8150E2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[Store Name]</w:t>
                </w:r>
              </w:sdtContent>
            </w:sdt>
          </w:p>
          <w:p w14:paraId="1E8C82E0" w14:textId="77777777" w:rsidR="000829F2" w:rsidRPr="00D00704" w:rsidRDefault="00842EB2" w:rsidP="000829F2">
            <w:pPr>
              <w:pStyle w:val="Heading1"/>
            </w:pPr>
            <w:sdt>
              <w:sdtPr>
                <w:id w:val="-1913911686"/>
                <w:placeholder>
                  <w:docPart w:val="039D3DEBDB544C8F8EFB37E9169AE338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RSVP by</w:t>
                </w:r>
              </w:sdtContent>
            </w:sdt>
            <w:r w:rsidR="000829F2" w:rsidRPr="00D00704">
              <w:t xml:space="preserve"> </w:t>
            </w:r>
            <w:sdt>
              <w:sdtPr>
                <w:id w:val="-1249571608"/>
                <w:placeholder>
                  <w:docPart w:val="013E4496395E4583A4E50E8DC566927B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[Click to select date]</w:t>
                </w:r>
              </w:sdtContent>
            </w:sdt>
            <w:r w:rsidR="000829F2" w:rsidRPr="00D00704">
              <w:t xml:space="preserve"> </w:t>
            </w:r>
            <w:sdt>
              <w:sdtPr>
                <w:id w:val="2000151179"/>
                <w:placeholder>
                  <w:docPart w:val="1E0B9D9A5A4346B88FC528008478DF30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to</w:t>
                </w:r>
              </w:sdtContent>
            </w:sdt>
          </w:p>
          <w:p w14:paraId="6F6BF050" w14:textId="0F8596C2" w:rsidR="007852C6" w:rsidRDefault="00842EB2" w:rsidP="000829F2">
            <w:pPr>
              <w:pStyle w:val="Heading1"/>
            </w:pPr>
            <w:sdt>
              <w:sdtPr>
                <w:id w:val="1205981402"/>
                <w:placeholder>
                  <w:docPart w:val="1CCC43F972CA48B9A2C8882FC29B3ED0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[Name]</w:t>
                </w:r>
              </w:sdtContent>
            </w:sdt>
            <w:r w:rsidR="000829F2" w:rsidRPr="00D00704">
              <w:t xml:space="preserve"> </w:t>
            </w:r>
            <w:sdt>
              <w:sdtPr>
                <w:id w:val="-1457017459"/>
                <w:placeholder>
                  <w:docPart w:val="E009795954BD411298F71BA69FC22D54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at</w:t>
                </w:r>
              </w:sdtContent>
            </w:sdt>
            <w:r w:rsidR="000829F2" w:rsidRPr="00D00704">
              <w:t xml:space="preserve"> </w:t>
            </w:r>
            <w:sdt>
              <w:sdtPr>
                <w:id w:val="1677305319"/>
                <w:placeholder>
                  <w:docPart w:val="95E3E9B1C27C491896723149BA1939D5"/>
                </w:placeholder>
                <w:temporary/>
                <w:showingPlcHdr/>
                <w15:appearance w15:val="hidden"/>
              </w:sdtPr>
              <w:sdtEndPr/>
              <w:sdtContent>
                <w:r w:rsidR="000829F2" w:rsidRPr="00D00704">
                  <w:t>[phone]</w:t>
                </w:r>
              </w:sdtContent>
            </w:sdt>
          </w:p>
        </w:tc>
        <w:tc>
          <w:tcPr>
            <w:tcW w:w="1376" w:type="dxa"/>
            <w:tcBorders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</w:tcPr>
          <w:p w14:paraId="1AEF19F0" w14:textId="77777777" w:rsidR="007852C6" w:rsidRDefault="007852C6" w:rsidP="00852861"/>
        </w:tc>
      </w:tr>
    </w:tbl>
    <w:p w14:paraId="74DEA071" w14:textId="514F71DA" w:rsidR="005A20B8" w:rsidRDefault="00C073AA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E62D5E7" wp14:editId="4B276601">
                <wp:simplePos x="0" y="0"/>
                <wp:positionH relativeFrom="column">
                  <wp:posOffset>-914400</wp:posOffset>
                </wp:positionH>
                <wp:positionV relativeFrom="paragraph">
                  <wp:posOffset>8891751</wp:posOffset>
                </wp:positionV>
                <wp:extent cx="7772400" cy="0"/>
                <wp:effectExtent l="0" t="0" r="0" b="0"/>
                <wp:wrapNone/>
                <wp:docPr id="16" name="Straight Connector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C7654F6A-10EC-4307-B9A2-7997D3262DB5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A88D99" id="Straight Connector 15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700.15pt" to="540pt,70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" strokecolor="#f2f2f2 [3052]" strokeweight=".5pt">
                <v:stroke joinstyle="miter"/>
              </v:line>
            </w:pict>
          </mc:Fallback>
        </mc:AlternateContent>
      </w:r>
      <w:bookmarkEnd w:id="0"/>
    </w:p>
    <w:sectPr w:rsidR="005A20B8" w:rsidSect="006444A8">
      <w:pgSz w:w="12240" w:h="15840" w:code="1"/>
      <w:pgMar w:top="0" w:right="397" w:bottom="0" w:left="3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4699C" w14:textId="77777777" w:rsidR="002524A5" w:rsidRDefault="002524A5" w:rsidP="00115391">
      <w:pPr>
        <w:spacing w:line="240" w:lineRule="auto"/>
      </w:pPr>
      <w:r>
        <w:separator/>
      </w:r>
    </w:p>
  </w:endnote>
  <w:endnote w:type="continuationSeparator" w:id="0">
    <w:p w14:paraId="75042B53" w14:textId="77777777" w:rsidR="002524A5" w:rsidRDefault="002524A5" w:rsidP="001153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venir Next LT Pro Light">
    <w:panose1 w:val="020B0304020202020204"/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33C6F3" w14:textId="77777777" w:rsidR="002524A5" w:rsidRDefault="002524A5" w:rsidP="00115391">
      <w:pPr>
        <w:spacing w:line="240" w:lineRule="auto"/>
      </w:pPr>
      <w:r>
        <w:separator/>
      </w:r>
    </w:p>
  </w:footnote>
  <w:footnote w:type="continuationSeparator" w:id="0">
    <w:p w14:paraId="3DA7CB54" w14:textId="77777777" w:rsidR="002524A5" w:rsidRDefault="002524A5" w:rsidP="001153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ja3MDEwMzUzNjBS0lEKTi0uzszPAykwqgUACZKomywAAAA="/>
  </w:docVars>
  <w:rsids>
    <w:rsidRoot w:val="00683836"/>
    <w:rsid w:val="00020C80"/>
    <w:rsid w:val="000829F2"/>
    <w:rsid w:val="00115391"/>
    <w:rsid w:val="001946ED"/>
    <w:rsid w:val="002270DC"/>
    <w:rsid w:val="002524A5"/>
    <w:rsid w:val="002D7690"/>
    <w:rsid w:val="0035660B"/>
    <w:rsid w:val="003D724D"/>
    <w:rsid w:val="0041021B"/>
    <w:rsid w:val="00467FEC"/>
    <w:rsid w:val="005A20B8"/>
    <w:rsid w:val="005A262B"/>
    <w:rsid w:val="006444A8"/>
    <w:rsid w:val="00683836"/>
    <w:rsid w:val="006C077E"/>
    <w:rsid w:val="006C571B"/>
    <w:rsid w:val="006E27F9"/>
    <w:rsid w:val="007852C6"/>
    <w:rsid w:val="00797FF4"/>
    <w:rsid w:val="00842EB2"/>
    <w:rsid w:val="00A94C54"/>
    <w:rsid w:val="00BA6428"/>
    <w:rsid w:val="00BB4026"/>
    <w:rsid w:val="00C073AA"/>
    <w:rsid w:val="00CB06E9"/>
    <w:rsid w:val="00D00704"/>
    <w:rsid w:val="00DE2D49"/>
    <w:rsid w:val="00E838F4"/>
    <w:rsid w:val="00F548B5"/>
    <w:rsid w:val="00FD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D227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21B"/>
  </w:style>
  <w:style w:type="paragraph" w:styleId="Heading1">
    <w:name w:val="heading 1"/>
    <w:basedOn w:val="Normal"/>
    <w:next w:val="Normal"/>
    <w:link w:val="Heading1Char"/>
    <w:uiPriority w:val="9"/>
    <w:qFormat/>
    <w:rsid w:val="00D00704"/>
    <w:pPr>
      <w:keepNext/>
      <w:keepLines/>
      <w:outlineLvl w:val="0"/>
    </w:pPr>
    <w:rPr>
      <w:rFonts w:eastAsiaTheme="majorEastAsia" w:cstheme="majorBidi"/>
      <w:sz w:val="1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153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021B"/>
  </w:style>
  <w:style w:type="paragraph" w:styleId="Footer">
    <w:name w:val="footer"/>
    <w:basedOn w:val="Normal"/>
    <w:link w:val="FooterChar"/>
    <w:uiPriority w:val="99"/>
    <w:semiHidden/>
    <w:rsid w:val="001153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1021B"/>
  </w:style>
  <w:style w:type="table" w:styleId="TableGrid">
    <w:name w:val="Table Grid"/>
    <w:basedOn w:val="TableNormal"/>
    <w:uiPriority w:val="39"/>
    <w:rsid w:val="00A94C5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946ED"/>
    <w:pPr>
      <w:spacing w:line="240" w:lineRule="auto"/>
      <w:contextualSpacing/>
    </w:pPr>
    <w:rPr>
      <w:rFonts w:asciiTheme="majorHAnsi" w:eastAsiaTheme="majorEastAsia" w:hAnsiTheme="majorHAnsi" w:cstheme="majorBidi"/>
      <w:b/>
      <w:caps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46ED"/>
    <w:rPr>
      <w:rFonts w:asciiTheme="majorHAnsi" w:eastAsiaTheme="majorEastAsia" w:hAnsiTheme="majorHAnsi" w:cstheme="majorBidi"/>
      <w:b/>
      <w:caps/>
      <w:kern w:val="28"/>
      <w:szCs w:val="56"/>
    </w:rPr>
  </w:style>
  <w:style w:type="character" w:styleId="PlaceholderText">
    <w:name w:val="Placeholder Text"/>
    <w:basedOn w:val="DefaultParagraphFont"/>
    <w:uiPriority w:val="99"/>
    <w:semiHidden/>
    <w:rsid w:val="001946E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46ED"/>
    <w:pPr>
      <w:numPr>
        <w:ilvl w:val="1"/>
      </w:numPr>
      <w:spacing w:line="240" w:lineRule="auto"/>
    </w:pPr>
    <w:rPr>
      <w:rFonts w:eastAsiaTheme="minorEastAsia"/>
      <w:sz w:val="56"/>
    </w:rPr>
  </w:style>
  <w:style w:type="character" w:customStyle="1" w:styleId="SubtitleChar">
    <w:name w:val="Subtitle Char"/>
    <w:basedOn w:val="DefaultParagraphFont"/>
    <w:link w:val="Subtitle"/>
    <w:uiPriority w:val="11"/>
    <w:rsid w:val="001946ED"/>
    <w:rPr>
      <w:rFonts w:eastAsiaTheme="minorEastAsia"/>
      <w:sz w:val="56"/>
    </w:rPr>
  </w:style>
  <w:style w:type="character" w:styleId="Strong">
    <w:name w:val="Strong"/>
    <w:basedOn w:val="DefaultParagraphFont"/>
    <w:uiPriority w:val="22"/>
    <w:qFormat/>
    <w:rsid w:val="00467FEC"/>
    <w:rPr>
      <w:rFonts w:asciiTheme="majorHAnsi" w:hAnsiTheme="majorHAnsi"/>
      <w:b/>
      <w:bCs/>
      <w:caps/>
      <w:smallCaps w:val="0"/>
    </w:rPr>
  </w:style>
  <w:style w:type="character" w:customStyle="1" w:styleId="Heading1Char">
    <w:name w:val="Heading 1 Char"/>
    <w:basedOn w:val="DefaultParagraphFont"/>
    <w:link w:val="Heading1"/>
    <w:uiPriority w:val="9"/>
    <w:rsid w:val="00D00704"/>
    <w:rPr>
      <w:rFonts w:eastAsiaTheme="majorEastAsia" w:cstheme="majorBidi"/>
      <w:sz w:val="1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24916557CDE4BE4922D9C29ED95B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985FA-A73B-46F5-A37E-1715C486CE41}"/>
      </w:docPartPr>
      <w:docPartBody>
        <w:p w:rsidR="00032B44" w:rsidRDefault="00384645">
          <w:r>
            <w:t>Please join</w:t>
          </w:r>
        </w:p>
      </w:docPartBody>
    </w:docPart>
    <w:docPart>
      <w:docPartPr>
        <w:name w:val="D1D49437A7D5474C95154F52841CE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0F9AC-8BF5-4E5B-98F6-D3973CE80A55}"/>
      </w:docPartPr>
      <w:docPartBody>
        <w:p w:rsidR="00032B44" w:rsidRDefault="00384645" w:rsidP="00F672FC">
          <w:pPr>
            <w:pStyle w:val="D1D49437A7D5474C95154F52841CEAB5"/>
          </w:pPr>
          <w:r>
            <w:t>Please join</w:t>
          </w:r>
        </w:p>
      </w:docPartBody>
    </w:docPart>
    <w:docPart>
      <w:docPartPr>
        <w:name w:val="420E171AD4054EEC8DD8E39563101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1AB0D-C916-4DE1-8154-D30EF339E0D2}"/>
      </w:docPartPr>
      <w:docPartBody>
        <w:p w:rsidR="00032B44" w:rsidRDefault="00384645" w:rsidP="00F672FC">
          <w:pPr>
            <w:pStyle w:val="420E171AD4054EEC8DD8E395631011B9"/>
          </w:pPr>
          <w:r w:rsidRPr="00CB06E9">
            <w:t>Flora Persson</w:t>
          </w:r>
        </w:p>
      </w:docPartBody>
    </w:docPart>
    <w:docPart>
      <w:docPartPr>
        <w:name w:val="8655D3304E7A4E538DC57FC9A169C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10B0B-A570-41D1-98AE-29023EC7FEB6}"/>
      </w:docPartPr>
      <w:docPartBody>
        <w:p w:rsidR="00032B44" w:rsidRDefault="00384645" w:rsidP="00F672FC">
          <w:pPr>
            <w:pStyle w:val="8655D3304E7A4E538DC57FC9A169C255"/>
          </w:pPr>
          <w:r w:rsidRPr="00CB06E9">
            <w:t>For their Bridal Shower!</w:t>
          </w:r>
        </w:p>
      </w:docPartBody>
    </w:docPart>
    <w:docPart>
      <w:docPartPr>
        <w:name w:val="055986A69E12499FADD3300F3F193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32BCC-A031-4BAB-BA48-F8E708E64B08}"/>
      </w:docPartPr>
      <w:docPartBody>
        <w:p w:rsidR="00032B44" w:rsidRDefault="00384645" w:rsidP="00F672FC">
          <w:pPr>
            <w:pStyle w:val="055986A69E12499FADD3300F3F193A09"/>
          </w:pPr>
          <w:r w:rsidRPr="007852C6">
            <w:t>[</w:t>
          </w:r>
          <w:r>
            <w:t>D</w:t>
          </w:r>
          <w:r w:rsidRPr="007852C6">
            <w:t>ate]</w:t>
          </w:r>
        </w:p>
      </w:docPartBody>
    </w:docPart>
    <w:docPart>
      <w:docPartPr>
        <w:name w:val="F9F4C253E14847549C12F1BED10C1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99828-8498-4E40-B0E8-95307C0AA198}"/>
      </w:docPartPr>
      <w:docPartBody>
        <w:p w:rsidR="00032B44" w:rsidRDefault="00384645" w:rsidP="00384645">
          <w:pPr>
            <w:pStyle w:val="F9F4C253E14847549C12F1BED10C1E896"/>
          </w:pPr>
          <w:r w:rsidRPr="00D00704">
            <w:rPr>
              <w:rStyle w:val="Strong"/>
            </w:rPr>
            <w:t>DATE:</w:t>
          </w:r>
        </w:p>
      </w:docPartBody>
    </w:docPart>
    <w:docPart>
      <w:docPartPr>
        <w:name w:val="B226712EA5714A409EFAD3EF24300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B5C58-DC7F-40D7-A42A-DF1DEB4DBAEE}"/>
      </w:docPartPr>
      <w:docPartBody>
        <w:p w:rsidR="00032B44" w:rsidRDefault="00384645" w:rsidP="00384645">
          <w:pPr>
            <w:pStyle w:val="B226712EA5714A409EFAD3EF243003466"/>
          </w:pPr>
          <w:r w:rsidRPr="00D00704">
            <w:rPr>
              <w:rStyle w:val="Strong"/>
            </w:rPr>
            <w:t>TIME:</w:t>
          </w:r>
        </w:p>
      </w:docPartBody>
    </w:docPart>
    <w:docPart>
      <w:docPartPr>
        <w:name w:val="F711AD5FD19A4F57A3A03BB41CA42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F20B0-0733-4443-8FA5-AE33D63153F2}"/>
      </w:docPartPr>
      <w:docPartBody>
        <w:p w:rsidR="00032B44" w:rsidRDefault="00384645" w:rsidP="00384645">
          <w:pPr>
            <w:pStyle w:val="F711AD5FD19A4F57A3A03BB41CA422996"/>
          </w:pPr>
          <w:r w:rsidRPr="00D00704">
            <w:rPr>
              <w:rStyle w:val="Strong"/>
            </w:rPr>
            <w:t>LOCATION:</w:t>
          </w:r>
        </w:p>
      </w:docPartBody>
    </w:docPart>
    <w:docPart>
      <w:docPartPr>
        <w:name w:val="3092C7D8CD5C441CAA2C77CEF4D68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06839-9484-4FD4-B751-D09165250871}"/>
      </w:docPartPr>
      <w:docPartBody>
        <w:p w:rsidR="00032B44" w:rsidRDefault="00384645" w:rsidP="00F672FC">
          <w:pPr>
            <w:pStyle w:val="3092C7D8CD5C441CAA2C77CEF4D688FA"/>
          </w:pPr>
          <w:r w:rsidRPr="00D00704">
            <w:t>Registered at:</w:t>
          </w:r>
        </w:p>
      </w:docPartBody>
    </w:docPart>
    <w:docPart>
      <w:docPartPr>
        <w:name w:val="B200FA726325463FB4F847B941D23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BB8A0-959F-4F36-9AD5-3DC580F00727}"/>
      </w:docPartPr>
      <w:docPartBody>
        <w:p w:rsidR="00032B44" w:rsidRDefault="00384645" w:rsidP="00F672FC">
          <w:pPr>
            <w:pStyle w:val="B200FA726325463FB4F847B941D23609"/>
          </w:pPr>
          <w:r w:rsidRPr="00D00704">
            <w:t>[Store Name]</w:t>
          </w:r>
        </w:p>
      </w:docPartBody>
    </w:docPart>
    <w:docPart>
      <w:docPartPr>
        <w:name w:val="CF0124793D144292ABFD39B83E5C8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6DC30-A707-4884-9C65-024D8EFE9CA0}"/>
      </w:docPartPr>
      <w:docPartBody>
        <w:p w:rsidR="00032B44" w:rsidRDefault="00384645" w:rsidP="00F672FC">
          <w:pPr>
            <w:pStyle w:val="CF0124793D144292ABFD39B83E5C8787"/>
          </w:pPr>
          <w:r w:rsidRPr="00D00704">
            <w:t>RSVP by</w:t>
          </w:r>
        </w:p>
      </w:docPartBody>
    </w:docPart>
    <w:docPart>
      <w:docPartPr>
        <w:name w:val="A8B340DBFD7C45819086B9109F117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C0AAA-92BE-49B7-8532-116897CBDFEF}"/>
      </w:docPartPr>
      <w:docPartBody>
        <w:p w:rsidR="00032B44" w:rsidRDefault="00384645" w:rsidP="00F672FC">
          <w:pPr>
            <w:pStyle w:val="A8B340DBFD7C45819086B9109F117799"/>
          </w:pPr>
          <w:r w:rsidRPr="00D00704">
            <w:t>[Click to select date]</w:t>
          </w:r>
        </w:p>
      </w:docPartBody>
    </w:docPart>
    <w:docPart>
      <w:docPartPr>
        <w:name w:val="620D1029C8FD4CF4916F0A30C6C32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FD1B2-4960-4FA5-AA3D-6B0DBB0D8EBE}"/>
      </w:docPartPr>
      <w:docPartBody>
        <w:p w:rsidR="00032B44" w:rsidRDefault="00384645" w:rsidP="00F672FC">
          <w:pPr>
            <w:pStyle w:val="620D1029C8FD4CF4916F0A30C6C322FE"/>
          </w:pPr>
          <w:r w:rsidRPr="00D00704">
            <w:t>[Name]</w:t>
          </w:r>
        </w:p>
      </w:docPartBody>
    </w:docPart>
    <w:docPart>
      <w:docPartPr>
        <w:name w:val="3388F715FC694938A606D74F9493A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9F688-CD5F-453B-9096-7006FD4196DF}"/>
      </w:docPartPr>
      <w:docPartBody>
        <w:p w:rsidR="00032B44" w:rsidRDefault="00384645" w:rsidP="00F672FC">
          <w:pPr>
            <w:pStyle w:val="3388F715FC694938A606D74F9493AC41"/>
          </w:pPr>
          <w:r w:rsidRPr="00D00704">
            <w:t>[phone]</w:t>
          </w:r>
        </w:p>
      </w:docPartBody>
    </w:docPart>
    <w:docPart>
      <w:docPartPr>
        <w:name w:val="4DF01EF6E8424D599DECFEA1E456F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94587-3C0C-450D-8A06-A14F9C4650CB}"/>
      </w:docPartPr>
      <w:docPartBody>
        <w:p w:rsidR="00032B44" w:rsidRDefault="00384645" w:rsidP="00F672FC">
          <w:pPr>
            <w:pStyle w:val="4DF01EF6E8424D599DECFEA1E456FF7E"/>
          </w:pPr>
          <w:r w:rsidRPr="00D00704">
            <w:t>to</w:t>
          </w:r>
        </w:p>
      </w:docPartBody>
    </w:docPart>
    <w:docPart>
      <w:docPartPr>
        <w:name w:val="89995ED0B153437B9F2C1AEE8A96C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61954-21E0-4ED1-BC24-6470E3606087}"/>
      </w:docPartPr>
      <w:docPartBody>
        <w:p w:rsidR="00032B44" w:rsidRDefault="00384645" w:rsidP="00F672FC">
          <w:pPr>
            <w:pStyle w:val="89995ED0B153437B9F2C1AEE8A96CFA2"/>
          </w:pPr>
          <w:r w:rsidRPr="00D00704">
            <w:t>at</w:t>
          </w:r>
        </w:p>
      </w:docPartBody>
    </w:docPart>
    <w:docPart>
      <w:docPartPr>
        <w:name w:val="D338DA3E22004B88A5A83B868D7D2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66250-7B28-41B4-B652-1C868896B4EA}"/>
      </w:docPartPr>
      <w:docPartBody>
        <w:p w:rsidR="00032B44" w:rsidRDefault="00384645" w:rsidP="00384645">
          <w:pPr>
            <w:pStyle w:val="D338DA3E22004B88A5A83B868D7D2CFB3"/>
          </w:pPr>
          <w:r w:rsidRPr="00D00704">
            <w:rPr>
              <w:rStyle w:val="Strong"/>
            </w:rPr>
            <w:t>DATE:</w:t>
          </w:r>
        </w:p>
      </w:docPartBody>
    </w:docPart>
    <w:docPart>
      <w:docPartPr>
        <w:name w:val="A59F1935AF6C472C86BFEE5DF6E8A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89B7F-6E73-45EF-AD72-CB0DD89D7EB6}"/>
      </w:docPartPr>
      <w:docPartBody>
        <w:p w:rsidR="00032B44" w:rsidRDefault="00384645" w:rsidP="00F672FC">
          <w:pPr>
            <w:pStyle w:val="A59F1935AF6C472C86BFEE5DF6E8A853"/>
          </w:pPr>
          <w:r w:rsidRPr="007852C6">
            <w:t>[</w:t>
          </w:r>
          <w:r>
            <w:t>D</w:t>
          </w:r>
          <w:r w:rsidRPr="007852C6">
            <w:t>ate]</w:t>
          </w:r>
        </w:p>
      </w:docPartBody>
    </w:docPart>
    <w:docPart>
      <w:docPartPr>
        <w:name w:val="F21FB455EAD046598E0A16223D2EC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6E6C1-19F2-4EC1-B277-1DE2372BDCCA}"/>
      </w:docPartPr>
      <w:docPartBody>
        <w:p w:rsidR="00032B44" w:rsidRDefault="00384645" w:rsidP="00384645">
          <w:pPr>
            <w:pStyle w:val="F21FB455EAD046598E0A16223D2ECD253"/>
          </w:pPr>
          <w:r w:rsidRPr="00D00704">
            <w:rPr>
              <w:rStyle w:val="Strong"/>
            </w:rPr>
            <w:t>TIME:</w:t>
          </w:r>
        </w:p>
      </w:docPartBody>
    </w:docPart>
    <w:docPart>
      <w:docPartPr>
        <w:name w:val="C74001EB0A9F4B8A83C6F35DF55BE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97CC-C2D8-4F1B-B63C-8FEF6182FA1B}"/>
      </w:docPartPr>
      <w:docPartBody>
        <w:p w:rsidR="00032B44" w:rsidRDefault="00384645" w:rsidP="00384645">
          <w:pPr>
            <w:pStyle w:val="C74001EB0A9F4B8A83C6F35DF55BE9123"/>
          </w:pPr>
          <w:r w:rsidRPr="00D00704">
            <w:rPr>
              <w:rStyle w:val="Strong"/>
            </w:rPr>
            <w:t>LOCATION:</w:t>
          </w:r>
        </w:p>
      </w:docPartBody>
    </w:docPart>
    <w:docPart>
      <w:docPartPr>
        <w:name w:val="FBD7D579438B4247B049B581D64B7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5E30D-AB43-427D-86AC-774E68912B12}"/>
      </w:docPartPr>
      <w:docPartBody>
        <w:p w:rsidR="00032B44" w:rsidRDefault="00384645" w:rsidP="00F672FC">
          <w:pPr>
            <w:pStyle w:val="FBD7D579438B4247B049B581D64B74ED"/>
          </w:pPr>
          <w:r w:rsidRPr="00D00704">
            <w:t>Registered at:</w:t>
          </w:r>
        </w:p>
      </w:docPartBody>
    </w:docPart>
    <w:docPart>
      <w:docPartPr>
        <w:name w:val="CE70F2253886477BA09266FD3B815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7149E-8344-42C8-8494-958702FCBABC}"/>
      </w:docPartPr>
      <w:docPartBody>
        <w:p w:rsidR="00032B44" w:rsidRDefault="00384645" w:rsidP="00F672FC">
          <w:pPr>
            <w:pStyle w:val="CE70F2253886477BA09266FD3B8150E2"/>
          </w:pPr>
          <w:r w:rsidRPr="00D00704">
            <w:t>[Store Name]</w:t>
          </w:r>
        </w:p>
      </w:docPartBody>
    </w:docPart>
    <w:docPart>
      <w:docPartPr>
        <w:name w:val="039D3DEBDB544C8F8EFB37E9169AE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36325-CDB7-46ED-8C61-590C9CF1FF99}"/>
      </w:docPartPr>
      <w:docPartBody>
        <w:p w:rsidR="00032B44" w:rsidRDefault="00384645" w:rsidP="00F672FC">
          <w:pPr>
            <w:pStyle w:val="039D3DEBDB544C8F8EFB37E9169AE338"/>
          </w:pPr>
          <w:r w:rsidRPr="00D00704">
            <w:t>RSVP by</w:t>
          </w:r>
        </w:p>
      </w:docPartBody>
    </w:docPart>
    <w:docPart>
      <w:docPartPr>
        <w:name w:val="013E4496395E4583A4E50E8DC5669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7E701-032C-4773-A73C-4087288612B0}"/>
      </w:docPartPr>
      <w:docPartBody>
        <w:p w:rsidR="00032B44" w:rsidRDefault="00384645" w:rsidP="00F672FC">
          <w:pPr>
            <w:pStyle w:val="013E4496395E4583A4E50E8DC566927B"/>
          </w:pPr>
          <w:r w:rsidRPr="00D00704">
            <w:t>[Click to select date]</w:t>
          </w:r>
        </w:p>
      </w:docPartBody>
    </w:docPart>
    <w:docPart>
      <w:docPartPr>
        <w:name w:val="1E0B9D9A5A4346B88FC528008478D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420FF-82E6-47B6-9156-C32399792149}"/>
      </w:docPartPr>
      <w:docPartBody>
        <w:p w:rsidR="00032B44" w:rsidRDefault="00384645" w:rsidP="00F672FC">
          <w:pPr>
            <w:pStyle w:val="1E0B9D9A5A4346B88FC528008478DF30"/>
          </w:pPr>
          <w:r w:rsidRPr="00D00704">
            <w:t>to</w:t>
          </w:r>
        </w:p>
      </w:docPartBody>
    </w:docPart>
    <w:docPart>
      <w:docPartPr>
        <w:name w:val="1CCC43F972CA48B9A2C8882FC29B3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225C6-F897-48D0-ACBC-2AACCA69F004}"/>
      </w:docPartPr>
      <w:docPartBody>
        <w:p w:rsidR="00032B44" w:rsidRDefault="00384645" w:rsidP="00F672FC">
          <w:pPr>
            <w:pStyle w:val="1CCC43F972CA48B9A2C8882FC29B3ED0"/>
          </w:pPr>
          <w:r w:rsidRPr="00D00704">
            <w:t>[Name]</w:t>
          </w:r>
        </w:p>
      </w:docPartBody>
    </w:docPart>
    <w:docPart>
      <w:docPartPr>
        <w:name w:val="E009795954BD411298F71BA69FC22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090DA-BD82-4F85-81FB-A497DB371587}"/>
      </w:docPartPr>
      <w:docPartBody>
        <w:p w:rsidR="00032B44" w:rsidRDefault="00384645" w:rsidP="00F672FC">
          <w:pPr>
            <w:pStyle w:val="E009795954BD411298F71BA69FC22D54"/>
          </w:pPr>
          <w:r w:rsidRPr="00D00704">
            <w:t>at</w:t>
          </w:r>
        </w:p>
      </w:docPartBody>
    </w:docPart>
    <w:docPart>
      <w:docPartPr>
        <w:name w:val="95E3E9B1C27C491896723149BA193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FAED5-2A8E-4EED-BD71-B1FB24E7987D}"/>
      </w:docPartPr>
      <w:docPartBody>
        <w:p w:rsidR="00032B44" w:rsidRDefault="00384645" w:rsidP="00F672FC">
          <w:pPr>
            <w:pStyle w:val="95E3E9B1C27C491896723149BA1939D5"/>
          </w:pPr>
          <w:r w:rsidRPr="00D00704">
            <w:t>[phone]</w:t>
          </w:r>
        </w:p>
      </w:docPartBody>
    </w:docPart>
    <w:docPart>
      <w:docPartPr>
        <w:name w:val="F6ABFB539EDD4EF09C8CC7AD9BEBC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A6454-C0E8-4549-9E3A-738D7C1058E0}"/>
      </w:docPartPr>
      <w:docPartBody>
        <w:p w:rsidR="00F64869" w:rsidRDefault="00384645" w:rsidP="00032B44">
          <w:pPr>
            <w:pStyle w:val="F6ABFB539EDD4EF09C8CC7AD9BEBC1D9"/>
          </w:pPr>
          <w:r w:rsidRPr="007852C6">
            <w:t>[</w:t>
          </w:r>
          <w:r>
            <w:t>Time</w:t>
          </w:r>
          <w:r w:rsidRPr="007852C6">
            <w:t>]</w:t>
          </w:r>
        </w:p>
      </w:docPartBody>
    </w:docPart>
    <w:docPart>
      <w:docPartPr>
        <w:name w:val="31934E88504B45C08F790DB0D77E7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5E4E6-7D71-4040-B5FD-A8FCA09392A4}"/>
      </w:docPartPr>
      <w:docPartBody>
        <w:p w:rsidR="00F64869" w:rsidRDefault="00384645" w:rsidP="00032B44">
          <w:pPr>
            <w:pStyle w:val="31934E88504B45C08F790DB0D77E7E4E"/>
          </w:pPr>
          <w:r w:rsidRPr="007852C6">
            <w:t>[</w:t>
          </w:r>
          <w:r>
            <w:t>Location</w:t>
          </w:r>
          <w:r w:rsidRPr="007852C6">
            <w:t>]</w:t>
          </w:r>
        </w:p>
      </w:docPartBody>
    </w:docPart>
    <w:docPart>
      <w:docPartPr>
        <w:name w:val="6AC1F1424BB349CBA1F34CE8D17FB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CE19-B6E2-499C-B717-1C1741B8B084}"/>
      </w:docPartPr>
      <w:docPartBody>
        <w:p w:rsidR="00F64869" w:rsidRDefault="00384645" w:rsidP="00032B44">
          <w:pPr>
            <w:pStyle w:val="6AC1F1424BB349CBA1F34CE8D17FBF63"/>
          </w:pPr>
          <w:r w:rsidRPr="007852C6">
            <w:t>[</w:t>
          </w:r>
          <w:r>
            <w:t>Time</w:t>
          </w:r>
          <w:r w:rsidRPr="007852C6">
            <w:t>]</w:t>
          </w:r>
        </w:p>
      </w:docPartBody>
    </w:docPart>
    <w:docPart>
      <w:docPartPr>
        <w:name w:val="0061CBB5140141BDA030DD6621FA6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6A2A7-0882-409D-A37A-178F0E2B5EC6}"/>
      </w:docPartPr>
      <w:docPartBody>
        <w:p w:rsidR="00F64869" w:rsidRDefault="00384645" w:rsidP="00032B44">
          <w:pPr>
            <w:pStyle w:val="0061CBB5140141BDA030DD6621FA6B96"/>
          </w:pPr>
          <w:r w:rsidRPr="007852C6">
            <w:t>[</w:t>
          </w:r>
          <w:r>
            <w:t>Location</w:t>
          </w:r>
          <w:r w:rsidRPr="007852C6">
            <w:t>]</w:t>
          </w:r>
        </w:p>
      </w:docPartBody>
    </w:docPart>
    <w:docPart>
      <w:docPartPr>
        <w:name w:val="1B55AFCEE71C4C04B50472C7DEA6A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1721B-2B16-4F78-85B9-96663A18119F}"/>
      </w:docPartPr>
      <w:docPartBody>
        <w:p w:rsidR="00F64869" w:rsidRDefault="00384645" w:rsidP="00032B44">
          <w:pPr>
            <w:pStyle w:val="1B55AFCEE71C4C04B50472C7DEA6A093"/>
          </w:pPr>
          <w:r w:rsidRPr="00CB06E9">
            <w:t>Flora Persson</w:t>
          </w:r>
        </w:p>
      </w:docPartBody>
    </w:docPart>
    <w:docPart>
      <w:docPartPr>
        <w:name w:val="A46BDB6CF746423BA8A112F6314FD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C0FFF-CBEE-45C9-83FD-CADF94A58D96}"/>
      </w:docPartPr>
      <w:docPartBody>
        <w:p w:rsidR="00F64869" w:rsidRDefault="00384645" w:rsidP="00032B44">
          <w:pPr>
            <w:pStyle w:val="A46BDB6CF746423BA8A112F6314FD74A"/>
          </w:pPr>
          <w:r w:rsidRPr="00CB06E9">
            <w:t>For their Bridal Shower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venir Next LT Pro Light">
    <w:panose1 w:val="020B0304020202020204"/>
    <w:charset w:val="00"/>
    <w:family w:val="swiss"/>
    <w:pitch w:val="variable"/>
    <w:sig w:usb0="A00000EF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2FC"/>
    <w:rsid w:val="00032B44"/>
    <w:rsid w:val="0024438B"/>
    <w:rsid w:val="00384645"/>
    <w:rsid w:val="004F424F"/>
    <w:rsid w:val="005D6162"/>
    <w:rsid w:val="00EF75E8"/>
    <w:rsid w:val="00F64869"/>
    <w:rsid w:val="00F672FC"/>
    <w:rsid w:val="00FE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4645"/>
    <w:rPr>
      <w:color w:val="808080"/>
    </w:rPr>
  </w:style>
  <w:style w:type="paragraph" w:customStyle="1" w:styleId="CECE6D0BECD7487F8C2E7294497A3A37">
    <w:name w:val="CECE6D0BECD7487F8C2E7294497A3A37"/>
    <w:rsid w:val="00F672FC"/>
  </w:style>
  <w:style w:type="paragraph" w:customStyle="1" w:styleId="949D7555A5CE47F7A6FBF4D178132FA3">
    <w:name w:val="949D7555A5CE47F7A6FBF4D178132FA3"/>
    <w:rsid w:val="00F672FC"/>
  </w:style>
  <w:style w:type="paragraph" w:customStyle="1" w:styleId="CECE6D0BECD7487F8C2E7294497A3A371">
    <w:name w:val="CECE6D0BECD7487F8C2E7294497A3A371"/>
    <w:rsid w:val="00F672FC"/>
    <w:pPr>
      <w:numPr>
        <w:ilvl w:val="1"/>
      </w:numPr>
      <w:spacing w:after="0" w:line="240" w:lineRule="auto"/>
    </w:pPr>
    <w:rPr>
      <w:sz w:val="56"/>
    </w:rPr>
  </w:style>
  <w:style w:type="paragraph" w:customStyle="1" w:styleId="949D7555A5CE47F7A6FBF4D178132FA31">
    <w:name w:val="949D7555A5CE47F7A6FBF4D178132FA31"/>
    <w:rsid w:val="00F672FC"/>
    <w:pPr>
      <w:spacing w:after="0" w:line="360" w:lineRule="auto"/>
    </w:pPr>
    <w:rPr>
      <w:rFonts w:eastAsiaTheme="minorHAnsi"/>
    </w:rPr>
  </w:style>
  <w:style w:type="paragraph" w:customStyle="1" w:styleId="D1D49437A7D5474C95154F52841CEAB5">
    <w:name w:val="D1D49437A7D5474C95154F52841CEAB5"/>
    <w:rsid w:val="00F672FC"/>
  </w:style>
  <w:style w:type="paragraph" w:customStyle="1" w:styleId="420E171AD4054EEC8DD8E395631011B9">
    <w:name w:val="420E171AD4054EEC8DD8E395631011B9"/>
    <w:rsid w:val="00F672FC"/>
  </w:style>
  <w:style w:type="paragraph" w:customStyle="1" w:styleId="8655D3304E7A4E538DC57FC9A169C255">
    <w:name w:val="8655D3304E7A4E538DC57FC9A169C255"/>
    <w:rsid w:val="00F672FC"/>
  </w:style>
  <w:style w:type="paragraph" w:customStyle="1" w:styleId="3CAFCA21BFC246A190CC0B28C93DD336">
    <w:name w:val="3CAFCA21BFC246A190CC0B28C93DD336"/>
    <w:rsid w:val="00F672FC"/>
  </w:style>
  <w:style w:type="paragraph" w:customStyle="1" w:styleId="055986A69E12499FADD3300F3F193A09">
    <w:name w:val="055986A69E12499FADD3300F3F193A09"/>
    <w:rsid w:val="00F672FC"/>
  </w:style>
  <w:style w:type="paragraph" w:customStyle="1" w:styleId="3CF3FDB230BB43C5AEBD5F72611468D9">
    <w:name w:val="3CF3FDB230BB43C5AEBD5F72611468D9"/>
    <w:rsid w:val="00F672FC"/>
  </w:style>
  <w:style w:type="paragraph" w:customStyle="1" w:styleId="CC455970FDA2464AB71C51476A35CF5C">
    <w:name w:val="CC455970FDA2464AB71C51476A35CF5C"/>
    <w:rsid w:val="00F672FC"/>
  </w:style>
  <w:style w:type="paragraph" w:customStyle="1" w:styleId="F557853A2BC6405497501A9A9B8D21FE">
    <w:name w:val="F557853A2BC6405497501A9A9B8D21FE"/>
    <w:rsid w:val="00F672FC"/>
  </w:style>
  <w:style w:type="paragraph" w:customStyle="1" w:styleId="2BC95123EB224ABF987DD8A994C849E7">
    <w:name w:val="2BC95123EB224ABF987DD8A994C849E7"/>
    <w:rsid w:val="00F672FC"/>
  </w:style>
  <w:style w:type="paragraph" w:customStyle="1" w:styleId="F9F4C253E14847549C12F1BED10C1E89">
    <w:name w:val="F9F4C253E14847549C12F1BED10C1E89"/>
    <w:rsid w:val="00F672FC"/>
  </w:style>
  <w:style w:type="paragraph" w:customStyle="1" w:styleId="B226712EA5714A409EFAD3EF24300346">
    <w:name w:val="B226712EA5714A409EFAD3EF24300346"/>
    <w:rsid w:val="00F672FC"/>
  </w:style>
  <w:style w:type="paragraph" w:customStyle="1" w:styleId="7CD81572F9454DD5B9BA37818F3D9114">
    <w:name w:val="7CD81572F9454DD5B9BA37818F3D9114"/>
    <w:rsid w:val="00F672FC"/>
  </w:style>
  <w:style w:type="paragraph" w:customStyle="1" w:styleId="F711AD5FD19A4F57A3A03BB41CA42299">
    <w:name w:val="F711AD5FD19A4F57A3A03BB41CA42299"/>
    <w:rsid w:val="00F672FC"/>
  </w:style>
  <w:style w:type="paragraph" w:customStyle="1" w:styleId="EF393DD114B440C6937D755537D4B3D9">
    <w:name w:val="EF393DD114B440C6937D755537D4B3D9"/>
    <w:rsid w:val="00F672FC"/>
  </w:style>
  <w:style w:type="paragraph" w:customStyle="1" w:styleId="CECE6D0BECD7487F8C2E7294497A3A372">
    <w:name w:val="CECE6D0BECD7487F8C2E7294497A3A372"/>
    <w:rsid w:val="00F672FC"/>
    <w:pPr>
      <w:numPr>
        <w:ilvl w:val="1"/>
      </w:numPr>
      <w:spacing w:after="0" w:line="240" w:lineRule="auto"/>
    </w:pPr>
    <w:rPr>
      <w:sz w:val="56"/>
    </w:rPr>
  </w:style>
  <w:style w:type="paragraph" w:customStyle="1" w:styleId="949D7555A5CE47F7A6FBF4D178132FA32">
    <w:name w:val="949D7555A5CE47F7A6FBF4D178132FA32"/>
    <w:rsid w:val="00F672FC"/>
    <w:pPr>
      <w:spacing w:after="0" w:line="360" w:lineRule="auto"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84645"/>
    <w:rPr>
      <w:rFonts w:asciiTheme="majorHAnsi" w:hAnsiTheme="majorHAnsi"/>
      <w:b/>
      <w:bCs/>
      <w:caps/>
      <w:smallCaps w:val="0"/>
    </w:rPr>
  </w:style>
  <w:style w:type="paragraph" w:customStyle="1" w:styleId="F9F4C253E14847549C12F1BED10C1E891">
    <w:name w:val="F9F4C253E14847549C12F1BED10C1E891"/>
    <w:rsid w:val="00F672FC"/>
    <w:pPr>
      <w:spacing w:after="0" w:line="360" w:lineRule="auto"/>
    </w:pPr>
    <w:rPr>
      <w:rFonts w:eastAsiaTheme="minorHAnsi"/>
    </w:rPr>
  </w:style>
  <w:style w:type="paragraph" w:customStyle="1" w:styleId="B226712EA5714A409EFAD3EF243003461">
    <w:name w:val="B226712EA5714A409EFAD3EF243003461"/>
    <w:rsid w:val="00F672FC"/>
    <w:pPr>
      <w:spacing w:after="0" w:line="360" w:lineRule="auto"/>
    </w:pPr>
    <w:rPr>
      <w:rFonts w:eastAsiaTheme="minorHAnsi"/>
    </w:rPr>
  </w:style>
  <w:style w:type="paragraph" w:customStyle="1" w:styleId="7CD81572F9454DD5B9BA37818F3D91141">
    <w:name w:val="7CD81572F9454DD5B9BA37818F3D91141"/>
    <w:rsid w:val="00F672FC"/>
    <w:pPr>
      <w:spacing w:after="0" w:line="360" w:lineRule="auto"/>
    </w:pPr>
    <w:rPr>
      <w:rFonts w:eastAsiaTheme="minorHAnsi"/>
    </w:rPr>
  </w:style>
  <w:style w:type="paragraph" w:customStyle="1" w:styleId="F711AD5FD19A4F57A3A03BB41CA422991">
    <w:name w:val="F711AD5FD19A4F57A3A03BB41CA422991"/>
    <w:rsid w:val="00F672FC"/>
    <w:pPr>
      <w:spacing w:after="0" w:line="360" w:lineRule="auto"/>
    </w:pPr>
    <w:rPr>
      <w:rFonts w:eastAsiaTheme="minorHAnsi"/>
    </w:rPr>
  </w:style>
  <w:style w:type="paragraph" w:customStyle="1" w:styleId="EF393DD114B440C6937D755537D4B3D91">
    <w:name w:val="EF393DD114B440C6937D755537D4B3D91"/>
    <w:rsid w:val="00F672FC"/>
    <w:pPr>
      <w:spacing w:after="0" w:line="360" w:lineRule="auto"/>
    </w:pPr>
    <w:rPr>
      <w:rFonts w:eastAsiaTheme="minorHAnsi"/>
    </w:rPr>
  </w:style>
  <w:style w:type="paragraph" w:customStyle="1" w:styleId="3092C7D8CD5C441CAA2C77CEF4D688FA">
    <w:name w:val="3092C7D8CD5C441CAA2C77CEF4D688FA"/>
    <w:rsid w:val="00F672FC"/>
  </w:style>
  <w:style w:type="paragraph" w:customStyle="1" w:styleId="B200FA726325463FB4F847B941D23609">
    <w:name w:val="B200FA726325463FB4F847B941D23609"/>
    <w:rsid w:val="00F672FC"/>
  </w:style>
  <w:style w:type="paragraph" w:customStyle="1" w:styleId="CF0124793D144292ABFD39B83E5C8787">
    <w:name w:val="CF0124793D144292ABFD39B83E5C8787"/>
    <w:rsid w:val="00F672FC"/>
  </w:style>
  <w:style w:type="paragraph" w:customStyle="1" w:styleId="A8B340DBFD7C45819086B9109F117799">
    <w:name w:val="A8B340DBFD7C45819086B9109F117799"/>
    <w:rsid w:val="00F672FC"/>
  </w:style>
  <w:style w:type="paragraph" w:customStyle="1" w:styleId="620D1029C8FD4CF4916F0A30C6C322FE">
    <w:name w:val="620D1029C8FD4CF4916F0A30C6C322FE"/>
    <w:rsid w:val="00F672FC"/>
  </w:style>
  <w:style w:type="paragraph" w:customStyle="1" w:styleId="3388F715FC694938A606D74F9493AC41">
    <w:name w:val="3388F715FC694938A606D74F9493AC41"/>
    <w:rsid w:val="00F672FC"/>
  </w:style>
  <w:style w:type="paragraph" w:customStyle="1" w:styleId="CECE6D0BECD7487F8C2E7294497A3A373">
    <w:name w:val="CECE6D0BECD7487F8C2E7294497A3A373"/>
    <w:rsid w:val="00F672FC"/>
    <w:pPr>
      <w:numPr>
        <w:ilvl w:val="1"/>
      </w:numPr>
      <w:spacing w:after="0" w:line="240" w:lineRule="auto"/>
    </w:pPr>
    <w:rPr>
      <w:sz w:val="56"/>
    </w:rPr>
  </w:style>
  <w:style w:type="paragraph" w:customStyle="1" w:styleId="949D7555A5CE47F7A6FBF4D178132FA33">
    <w:name w:val="949D7555A5CE47F7A6FBF4D178132FA33"/>
    <w:rsid w:val="00F672FC"/>
    <w:pPr>
      <w:spacing w:after="0" w:line="360" w:lineRule="auto"/>
    </w:pPr>
    <w:rPr>
      <w:rFonts w:eastAsiaTheme="minorHAnsi"/>
    </w:rPr>
  </w:style>
  <w:style w:type="paragraph" w:customStyle="1" w:styleId="F9F4C253E14847549C12F1BED10C1E892">
    <w:name w:val="F9F4C253E14847549C12F1BED10C1E892"/>
    <w:rsid w:val="00F672FC"/>
    <w:pPr>
      <w:spacing w:after="0" w:line="360" w:lineRule="auto"/>
    </w:pPr>
    <w:rPr>
      <w:rFonts w:eastAsiaTheme="minorHAnsi"/>
    </w:rPr>
  </w:style>
  <w:style w:type="paragraph" w:customStyle="1" w:styleId="B226712EA5714A409EFAD3EF243003462">
    <w:name w:val="B226712EA5714A409EFAD3EF243003462"/>
    <w:rsid w:val="00F672FC"/>
    <w:pPr>
      <w:spacing w:after="0" w:line="360" w:lineRule="auto"/>
    </w:pPr>
    <w:rPr>
      <w:rFonts w:eastAsiaTheme="minorHAnsi"/>
    </w:rPr>
  </w:style>
  <w:style w:type="paragraph" w:customStyle="1" w:styleId="7CD81572F9454DD5B9BA37818F3D91142">
    <w:name w:val="7CD81572F9454DD5B9BA37818F3D91142"/>
    <w:rsid w:val="00F672FC"/>
    <w:pPr>
      <w:spacing w:after="0" w:line="360" w:lineRule="auto"/>
    </w:pPr>
    <w:rPr>
      <w:rFonts w:eastAsiaTheme="minorHAnsi"/>
    </w:rPr>
  </w:style>
  <w:style w:type="paragraph" w:customStyle="1" w:styleId="F711AD5FD19A4F57A3A03BB41CA422992">
    <w:name w:val="F711AD5FD19A4F57A3A03BB41CA422992"/>
    <w:rsid w:val="00F672FC"/>
    <w:pPr>
      <w:spacing w:after="0" w:line="360" w:lineRule="auto"/>
    </w:pPr>
    <w:rPr>
      <w:rFonts w:eastAsiaTheme="minorHAnsi"/>
    </w:rPr>
  </w:style>
  <w:style w:type="paragraph" w:customStyle="1" w:styleId="EF393DD114B440C6937D755537D4B3D92">
    <w:name w:val="EF393DD114B440C6937D755537D4B3D92"/>
    <w:rsid w:val="00F672FC"/>
    <w:pPr>
      <w:spacing w:after="0" w:line="360" w:lineRule="auto"/>
    </w:pPr>
    <w:rPr>
      <w:rFonts w:eastAsiaTheme="minorHAnsi"/>
    </w:rPr>
  </w:style>
  <w:style w:type="paragraph" w:customStyle="1" w:styleId="4DF01EF6E8424D599DECFEA1E456FF7E">
    <w:name w:val="4DF01EF6E8424D599DECFEA1E456FF7E"/>
    <w:rsid w:val="00F672FC"/>
  </w:style>
  <w:style w:type="paragraph" w:customStyle="1" w:styleId="89995ED0B153437B9F2C1AEE8A96CFA2">
    <w:name w:val="89995ED0B153437B9F2C1AEE8A96CFA2"/>
    <w:rsid w:val="00F672FC"/>
  </w:style>
  <w:style w:type="paragraph" w:customStyle="1" w:styleId="CECE6D0BECD7487F8C2E7294497A3A374">
    <w:name w:val="CECE6D0BECD7487F8C2E7294497A3A374"/>
    <w:rsid w:val="00F672FC"/>
    <w:pPr>
      <w:numPr>
        <w:ilvl w:val="1"/>
      </w:numPr>
      <w:spacing w:after="0" w:line="240" w:lineRule="auto"/>
    </w:pPr>
    <w:rPr>
      <w:sz w:val="56"/>
    </w:rPr>
  </w:style>
  <w:style w:type="paragraph" w:customStyle="1" w:styleId="949D7555A5CE47F7A6FBF4D178132FA34">
    <w:name w:val="949D7555A5CE47F7A6FBF4D178132FA34"/>
    <w:rsid w:val="00F672FC"/>
    <w:pPr>
      <w:spacing w:after="0" w:line="360" w:lineRule="auto"/>
    </w:pPr>
    <w:rPr>
      <w:rFonts w:eastAsiaTheme="minorHAnsi"/>
    </w:rPr>
  </w:style>
  <w:style w:type="paragraph" w:customStyle="1" w:styleId="F9F4C253E14847549C12F1BED10C1E893">
    <w:name w:val="F9F4C253E14847549C12F1BED10C1E893"/>
    <w:rsid w:val="00F672FC"/>
    <w:pPr>
      <w:spacing w:after="0" w:line="360" w:lineRule="auto"/>
    </w:pPr>
    <w:rPr>
      <w:rFonts w:eastAsiaTheme="minorHAnsi"/>
    </w:rPr>
  </w:style>
  <w:style w:type="paragraph" w:customStyle="1" w:styleId="B226712EA5714A409EFAD3EF243003463">
    <w:name w:val="B226712EA5714A409EFAD3EF243003463"/>
    <w:rsid w:val="00F672FC"/>
    <w:pPr>
      <w:spacing w:after="0" w:line="360" w:lineRule="auto"/>
    </w:pPr>
    <w:rPr>
      <w:rFonts w:eastAsiaTheme="minorHAnsi"/>
    </w:rPr>
  </w:style>
  <w:style w:type="paragraph" w:customStyle="1" w:styleId="7CD81572F9454DD5B9BA37818F3D91143">
    <w:name w:val="7CD81572F9454DD5B9BA37818F3D91143"/>
    <w:rsid w:val="00F672FC"/>
    <w:pPr>
      <w:spacing w:after="0" w:line="360" w:lineRule="auto"/>
    </w:pPr>
    <w:rPr>
      <w:rFonts w:eastAsiaTheme="minorHAnsi"/>
    </w:rPr>
  </w:style>
  <w:style w:type="paragraph" w:customStyle="1" w:styleId="F711AD5FD19A4F57A3A03BB41CA422993">
    <w:name w:val="F711AD5FD19A4F57A3A03BB41CA422993"/>
    <w:rsid w:val="00F672FC"/>
    <w:pPr>
      <w:spacing w:after="0" w:line="360" w:lineRule="auto"/>
    </w:pPr>
    <w:rPr>
      <w:rFonts w:eastAsiaTheme="minorHAnsi"/>
    </w:rPr>
  </w:style>
  <w:style w:type="paragraph" w:customStyle="1" w:styleId="EF393DD114B440C6937D755537D4B3D93">
    <w:name w:val="EF393DD114B440C6937D755537D4B3D93"/>
    <w:rsid w:val="00F672FC"/>
    <w:pPr>
      <w:spacing w:after="0" w:line="360" w:lineRule="auto"/>
    </w:pPr>
    <w:rPr>
      <w:rFonts w:eastAsiaTheme="minorHAnsi"/>
    </w:rPr>
  </w:style>
  <w:style w:type="paragraph" w:customStyle="1" w:styleId="D338DA3E22004B88A5A83B868D7D2CFB">
    <w:name w:val="D338DA3E22004B88A5A83B868D7D2CFB"/>
    <w:rsid w:val="00F672FC"/>
  </w:style>
  <w:style w:type="paragraph" w:customStyle="1" w:styleId="A59F1935AF6C472C86BFEE5DF6E8A853">
    <w:name w:val="A59F1935AF6C472C86BFEE5DF6E8A853"/>
    <w:rsid w:val="00F672FC"/>
  </w:style>
  <w:style w:type="paragraph" w:customStyle="1" w:styleId="F21FB455EAD046598E0A16223D2ECD25">
    <w:name w:val="F21FB455EAD046598E0A16223D2ECD25"/>
    <w:rsid w:val="00F672FC"/>
  </w:style>
  <w:style w:type="paragraph" w:customStyle="1" w:styleId="824E1277D2E74EDDBEC57D0EA7B6E94E">
    <w:name w:val="824E1277D2E74EDDBEC57D0EA7B6E94E"/>
    <w:rsid w:val="00F672FC"/>
  </w:style>
  <w:style w:type="paragraph" w:customStyle="1" w:styleId="C74001EB0A9F4B8A83C6F35DF55BE912">
    <w:name w:val="C74001EB0A9F4B8A83C6F35DF55BE912"/>
    <w:rsid w:val="00F672FC"/>
  </w:style>
  <w:style w:type="paragraph" w:customStyle="1" w:styleId="25B9EED44CA043DF8D9F5B2F72117690">
    <w:name w:val="25B9EED44CA043DF8D9F5B2F72117690"/>
    <w:rsid w:val="00F672FC"/>
  </w:style>
  <w:style w:type="paragraph" w:customStyle="1" w:styleId="FBD7D579438B4247B049B581D64B74ED">
    <w:name w:val="FBD7D579438B4247B049B581D64B74ED"/>
    <w:rsid w:val="00F672FC"/>
  </w:style>
  <w:style w:type="paragraph" w:customStyle="1" w:styleId="CE70F2253886477BA09266FD3B8150E2">
    <w:name w:val="CE70F2253886477BA09266FD3B8150E2"/>
    <w:rsid w:val="00F672FC"/>
  </w:style>
  <w:style w:type="paragraph" w:customStyle="1" w:styleId="039D3DEBDB544C8F8EFB37E9169AE338">
    <w:name w:val="039D3DEBDB544C8F8EFB37E9169AE338"/>
    <w:rsid w:val="00F672FC"/>
  </w:style>
  <w:style w:type="paragraph" w:customStyle="1" w:styleId="013E4496395E4583A4E50E8DC566927B">
    <w:name w:val="013E4496395E4583A4E50E8DC566927B"/>
    <w:rsid w:val="00F672FC"/>
  </w:style>
  <w:style w:type="paragraph" w:customStyle="1" w:styleId="1E0B9D9A5A4346B88FC528008478DF30">
    <w:name w:val="1E0B9D9A5A4346B88FC528008478DF30"/>
    <w:rsid w:val="00F672FC"/>
  </w:style>
  <w:style w:type="paragraph" w:customStyle="1" w:styleId="1CCC43F972CA48B9A2C8882FC29B3ED0">
    <w:name w:val="1CCC43F972CA48B9A2C8882FC29B3ED0"/>
    <w:rsid w:val="00F672FC"/>
  </w:style>
  <w:style w:type="paragraph" w:customStyle="1" w:styleId="E009795954BD411298F71BA69FC22D54">
    <w:name w:val="E009795954BD411298F71BA69FC22D54"/>
    <w:rsid w:val="00F672FC"/>
  </w:style>
  <w:style w:type="paragraph" w:customStyle="1" w:styleId="95E3E9B1C27C491896723149BA1939D5">
    <w:name w:val="95E3E9B1C27C491896723149BA1939D5"/>
    <w:rsid w:val="00F672FC"/>
  </w:style>
  <w:style w:type="paragraph" w:customStyle="1" w:styleId="F6ABFB539EDD4EF09C8CC7AD9BEBC1D9">
    <w:name w:val="F6ABFB539EDD4EF09C8CC7AD9BEBC1D9"/>
    <w:rsid w:val="00032B44"/>
  </w:style>
  <w:style w:type="paragraph" w:customStyle="1" w:styleId="31934E88504B45C08F790DB0D77E7E4E">
    <w:name w:val="31934E88504B45C08F790DB0D77E7E4E"/>
    <w:rsid w:val="00032B44"/>
  </w:style>
  <w:style w:type="paragraph" w:customStyle="1" w:styleId="6AC1F1424BB349CBA1F34CE8D17FBF63">
    <w:name w:val="6AC1F1424BB349CBA1F34CE8D17FBF63"/>
    <w:rsid w:val="00032B44"/>
  </w:style>
  <w:style w:type="paragraph" w:customStyle="1" w:styleId="0061CBB5140141BDA030DD6621FA6B96">
    <w:name w:val="0061CBB5140141BDA030DD6621FA6B96"/>
    <w:rsid w:val="00032B44"/>
  </w:style>
  <w:style w:type="paragraph" w:customStyle="1" w:styleId="1B55AFCEE71C4C04B50472C7DEA6A093">
    <w:name w:val="1B55AFCEE71C4C04B50472C7DEA6A093"/>
    <w:rsid w:val="00032B44"/>
  </w:style>
  <w:style w:type="paragraph" w:customStyle="1" w:styleId="A46BDB6CF746423BA8A112F6314FD74A">
    <w:name w:val="A46BDB6CF746423BA8A112F6314FD74A"/>
    <w:rsid w:val="00032B44"/>
  </w:style>
  <w:style w:type="paragraph" w:customStyle="1" w:styleId="F9F4C253E14847549C12F1BED10C1E894">
    <w:name w:val="F9F4C253E14847549C12F1BED10C1E894"/>
    <w:rsid w:val="00032B44"/>
    <w:pPr>
      <w:spacing w:after="0" w:line="360" w:lineRule="auto"/>
    </w:pPr>
    <w:rPr>
      <w:rFonts w:eastAsiaTheme="minorHAnsi"/>
    </w:rPr>
  </w:style>
  <w:style w:type="paragraph" w:customStyle="1" w:styleId="B226712EA5714A409EFAD3EF243003464">
    <w:name w:val="B226712EA5714A409EFAD3EF243003464"/>
    <w:rsid w:val="00032B44"/>
    <w:pPr>
      <w:spacing w:after="0" w:line="360" w:lineRule="auto"/>
    </w:pPr>
    <w:rPr>
      <w:rFonts w:eastAsiaTheme="minorHAnsi"/>
    </w:rPr>
  </w:style>
  <w:style w:type="paragraph" w:customStyle="1" w:styleId="F711AD5FD19A4F57A3A03BB41CA422994">
    <w:name w:val="F711AD5FD19A4F57A3A03BB41CA422994"/>
    <w:rsid w:val="00032B44"/>
    <w:pPr>
      <w:spacing w:after="0" w:line="360" w:lineRule="auto"/>
    </w:pPr>
    <w:rPr>
      <w:rFonts w:eastAsiaTheme="minorHAnsi"/>
    </w:rPr>
  </w:style>
  <w:style w:type="paragraph" w:customStyle="1" w:styleId="D338DA3E22004B88A5A83B868D7D2CFB1">
    <w:name w:val="D338DA3E22004B88A5A83B868D7D2CFB1"/>
    <w:rsid w:val="00032B44"/>
    <w:pPr>
      <w:spacing w:after="0" w:line="360" w:lineRule="auto"/>
    </w:pPr>
    <w:rPr>
      <w:rFonts w:eastAsiaTheme="minorHAnsi"/>
    </w:rPr>
  </w:style>
  <w:style w:type="paragraph" w:customStyle="1" w:styleId="F21FB455EAD046598E0A16223D2ECD251">
    <w:name w:val="F21FB455EAD046598E0A16223D2ECD251"/>
    <w:rsid w:val="00032B44"/>
    <w:pPr>
      <w:spacing w:after="0" w:line="360" w:lineRule="auto"/>
    </w:pPr>
    <w:rPr>
      <w:rFonts w:eastAsiaTheme="minorHAnsi"/>
    </w:rPr>
  </w:style>
  <w:style w:type="paragraph" w:customStyle="1" w:styleId="C74001EB0A9F4B8A83C6F35DF55BE9121">
    <w:name w:val="C74001EB0A9F4B8A83C6F35DF55BE9121"/>
    <w:rsid w:val="00032B44"/>
    <w:pPr>
      <w:spacing w:after="0" w:line="360" w:lineRule="auto"/>
    </w:pPr>
    <w:rPr>
      <w:rFonts w:eastAsiaTheme="minorHAnsi"/>
    </w:rPr>
  </w:style>
  <w:style w:type="paragraph" w:customStyle="1" w:styleId="F9F4C253E14847549C12F1BED10C1E895">
    <w:name w:val="F9F4C253E14847549C12F1BED10C1E895"/>
    <w:rsid w:val="00F64869"/>
    <w:pPr>
      <w:spacing w:after="0" w:line="360" w:lineRule="auto"/>
    </w:pPr>
    <w:rPr>
      <w:rFonts w:eastAsiaTheme="minorHAnsi"/>
    </w:rPr>
  </w:style>
  <w:style w:type="paragraph" w:customStyle="1" w:styleId="B226712EA5714A409EFAD3EF243003465">
    <w:name w:val="B226712EA5714A409EFAD3EF243003465"/>
    <w:rsid w:val="00F64869"/>
    <w:pPr>
      <w:spacing w:after="0" w:line="360" w:lineRule="auto"/>
    </w:pPr>
    <w:rPr>
      <w:rFonts w:eastAsiaTheme="minorHAnsi"/>
    </w:rPr>
  </w:style>
  <w:style w:type="paragraph" w:customStyle="1" w:styleId="F711AD5FD19A4F57A3A03BB41CA422995">
    <w:name w:val="F711AD5FD19A4F57A3A03BB41CA422995"/>
    <w:rsid w:val="00F64869"/>
    <w:pPr>
      <w:spacing w:after="0" w:line="360" w:lineRule="auto"/>
    </w:pPr>
    <w:rPr>
      <w:rFonts w:eastAsiaTheme="minorHAnsi"/>
    </w:rPr>
  </w:style>
  <w:style w:type="paragraph" w:customStyle="1" w:styleId="D338DA3E22004B88A5A83B868D7D2CFB2">
    <w:name w:val="D338DA3E22004B88A5A83B868D7D2CFB2"/>
    <w:rsid w:val="00F64869"/>
    <w:pPr>
      <w:spacing w:after="0" w:line="360" w:lineRule="auto"/>
    </w:pPr>
    <w:rPr>
      <w:rFonts w:eastAsiaTheme="minorHAnsi"/>
    </w:rPr>
  </w:style>
  <w:style w:type="paragraph" w:customStyle="1" w:styleId="F21FB455EAD046598E0A16223D2ECD252">
    <w:name w:val="F21FB455EAD046598E0A16223D2ECD252"/>
    <w:rsid w:val="00F64869"/>
    <w:pPr>
      <w:spacing w:after="0" w:line="360" w:lineRule="auto"/>
    </w:pPr>
    <w:rPr>
      <w:rFonts w:eastAsiaTheme="minorHAnsi"/>
    </w:rPr>
  </w:style>
  <w:style w:type="paragraph" w:customStyle="1" w:styleId="C74001EB0A9F4B8A83C6F35DF55BE9122">
    <w:name w:val="C74001EB0A9F4B8A83C6F35DF55BE9122"/>
    <w:rsid w:val="00F64869"/>
    <w:pPr>
      <w:spacing w:after="0" w:line="360" w:lineRule="auto"/>
    </w:pPr>
    <w:rPr>
      <w:rFonts w:eastAsiaTheme="minorHAnsi"/>
    </w:rPr>
  </w:style>
  <w:style w:type="paragraph" w:customStyle="1" w:styleId="F9F4C253E14847549C12F1BED10C1E896">
    <w:name w:val="F9F4C253E14847549C12F1BED10C1E896"/>
    <w:rsid w:val="00384645"/>
    <w:pPr>
      <w:spacing w:after="0" w:line="360" w:lineRule="auto"/>
    </w:pPr>
    <w:rPr>
      <w:rFonts w:eastAsiaTheme="minorHAnsi"/>
    </w:rPr>
  </w:style>
  <w:style w:type="paragraph" w:customStyle="1" w:styleId="B226712EA5714A409EFAD3EF243003466">
    <w:name w:val="B226712EA5714A409EFAD3EF243003466"/>
    <w:rsid w:val="00384645"/>
    <w:pPr>
      <w:spacing w:after="0" w:line="360" w:lineRule="auto"/>
    </w:pPr>
    <w:rPr>
      <w:rFonts w:eastAsiaTheme="minorHAnsi"/>
    </w:rPr>
  </w:style>
  <w:style w:type="paragraph" w:customStyle="1" w:styleId="F711AD5FD19A4F57A3A03BB41CA422996">
    <w:name w:val="F711AD5FD19A4F57A3A03BB41CA422996"/>
    <w:rsid w:val="00384645"/>
    <w:pPr>
      <w:spacing w:after="0" w:line="360" w:lineRule="auto"/>
    </w:pPr>
    <w:rPr>
      <w:rFonts w:eastAsiaTheme="minorHAnsi"/>
    </w:rPr>
  </w:style>
  <w:style w:type="paragraph" w:customStyle="1" w:styleId="D338DA3E22004B88A5A83B868D7D2CFB3">
    <w:name w:val="D338DA3E22004B88A5A83B868D7D2CFB3"/>
    <w:rsid w:val="00384645"/>
    <w:pPr>
      <w:spacing w:after="0" w:line="360" w:lineRule="auto"/>
    </w:pPr>
    <w:rPr>
      <w:rFonts w:eastAsiaTheme="minorHAnsi"/>
    </w:rPr>
  </w:style>
  <w:style w:type="paragraph" w:customStyle="1" w:styleId="F21FB455EAD046598E0A16223D2ECD253">
    <w:name w:val="F21FB455EAD046598E0A16223D2ECD253"/>
    <w:rsid w:val="00384645"/>
    <w:pPr>
      <w:spacing w:after="0" w:line="360" w:lineRule="auto"/>
    </w:pPr>
    <w:rPr>
      <w:rFonts w:eastAsiaTheme="minorHAnsi"/>
    </w:rPr>
  </w:style>
  <w:style w:type="paragraph" w:customStyle="1" w:styleId="C74001EB0A9F4B8A83C6F35DF55BE9123">
    <w:name w:val="C74001EB0A9F4B8A83C6F35DF55BE9123"/>
    <w:rsid w:val="00384645"/>
    <w:pPr>
      <w:spacing w:after="0" w:line="36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Floral Theme Updated">
  <a:themeElements>
    <a:clrScheme name="Custom 25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46B8D"/>
      </a:accent1>
      <a:accent2>
        <a:srgbClr val="FF9999"/>
      </a:accent2>
      <a:accent3>
        <a:srgbClr val="00B0F0"/>
      </a:accent3>
      <a:accent4>
        <a:srgbClr val="FFC000"/>
      </a:accent4>
      <a:accent5>
        <a:srgbClr val="FF3300"/>
      </a:accent5>
      <a:accent6>
        <a:srgbClr val="00CC66"/>
      </a:accent6>
      <a:hlink>
        <a:srgbClr val="746B8D"/>
      </a:hlink>
      <a:folHlink>
        <a:srgbClr val="746B8D"/>
      </a:folHlink>
    </a:clrScheme>
    <a:fontScheme name="Custom 11">
      <a:majorFont>
        <a:latin typeface="Avenir Next LT Pro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loral Theme Updated" id="{E172FD5B-32DB-4B0A-8F97-30ACBCB6393C}" vid="{AA8AF60D-4601-4D62-8D6C-FA599BEB400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480f6609812271f56e53f2aff71704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b48d77c16982ba2890c3fe2b4c067b2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33A949-3938-410D-9C0F-C0B6A444430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29E701-FE27-487C-96A9-28F03CA97D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3DFA6F-784F-46F2-BA5C-898DDDD098A2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5T06:46:00Z</dcterms:created>
  <dcterms:modified xsi:type="dcterms:W3CDTF">2019-10-28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